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450A2" w14:textId="32AC574B" w:rsidR="00EA1250" w:rsidRPr="00B2592B" w:rsidRDefault="00DD5852" w:rsidP="0028148E">
      <w:pPr>
        <w:pStyle w:val="Heading1"/>
        <w:spacing w:after="0"/>
        <w:jc w:val="center"/>
        <w:rPr>
          <w:rFonts w:ascii="Times New Roman" w:hAnsi="Times New Roman" w:cs="Times New Roman"/>
          <w:b w:val="0"/>
          <w:bCs w:val="0"/>
          <w:iCs/>
          <w:color w:val="00B8D4"/>
          <w:sz w:val="48"/>
          <w:szCs w:val="48"/>
          <w:lang w:val="sr-Latn-RS"/>
        </w:rPr>
      </w:pPr>
      <w:r>
        <w:rPr>
          <w:rFonts w:ascii="Times New Roman" w:hAnsi="Times New Roman" w:cs="Times New Roman"/>
          <w:b w:val="0"/>
          <w:bCs w:val="0"/>
          <w:iCs/>
          <w:color w:val="00B8D4"/>
          <w:sz w:val="48"/>
          <w:szCs w:val="48"/>
          <w:lang w:val="sr-Latn-RS"/>
        </w:rPr>
        <w:t>„</w:t>
      </w:r>
      <w:proofErr w:type="spellStart"/>
      <w:r w:rsidR="00037B58">
        <w:rPr>
          <w:rFonts w:ascii="Times New Roman" w:hAnsi="Times New Roman" w:cs="Times New Roman"/>
          <w:b w:val="0"/>
          <w:bCs w:val="0"/>
          <w:iCs/>
          <w:color w:val="00B8D4"/>
          <w:sz w:val="48"/>
          <w:szCs w:val="48"/>
          <w:lang w:val="sr-Latn-RS"/>
        </w:rPr>
        <w:t>Go</w:t>
      </w:r>
      <w:r w:rsidR="00024BD7">
        <w:rPr>
          <w:rFonts w:ascii="Times New Roman" w:hAnsi="Times New Roman" w:cs="Times New Roman"/>
          <w:b w:val="0"/>
          <w:bCs w:val="0"/>
          <w:iCs/>
          <w:color w:val="00B8D4"/>
          <w:sz w:val="48"/>
          <w:szCs w:val="48"/>
          <w:lang w:val="sr-Latn-RS"/>
        </w:rPr>
        <w:t>ing</w:t>
      </w:r>
      <w:proofErr w:type="spellEnd"/>
      <w:r w:rsidR="00037B58">
        <w:rPr>
          <w:rFonts w:ascii="Times New Roman" w:hAnsi="Times New Roman" w:cs="Times New Roman"/>
          <w:b w:val="0"/>
          <w:bCs w:val="0"/>
          <w:iCs/>
          <w:color w:val="00B8D4"/>
          <w:sz w:val="48"/>
          <w:szCs w:val="48"/>
          <w:lang w:val="sr-Latn-RS"/>
        </w:rPr>
        <w:t xml:space="preserve"> Digital</w:t>
      </w:r>
      <w:r>
        <w:rPr>
          <w:rFonts w:ascii="Times New Roman" w:hAnsi="Times New Roman" w:cs="Times New Roman"/>
          <w:b w:val="0"/>
          <w:bCs w:val="0"/>
          <w:iCs/>
          <w:color w:val="00B8D4"/>
          <w:sz w:val="48"/>
          <w:szCs w:val="48"/>
          <w:lang w:val="sr-Latn-RS"/>
        </w:rPr>
        <w:t>“</w:t>
      </w:r>
    </w:p>
    <w:p w14:paraId="458066A1" w14:textId="729452D1" w:rsidR="00B73D99" w:rsidRPr="0028148E" w:rsidRDefault="00561ECC" w:rsidP="0028148E">
      <w:pPr>
        <w:pStyle w:val="Heading1"/>
        <w:spacing w:after="0"/>
        <w:jc w:val="center"/>
        <w:rPr>
          <w:rFonts w:ascii="Times New Roman" w:eastAsia="Times New Roman" w:hAnsi="Times New Roman" w:cs="Times New Roman"/>
          <w:b w:val="0"/>
          <w:color w:val="00B8D4"/>
          <w:kern w:val="28"/>
          <w:lang w:val="sr-Latn-RS"/>
        </w:rPr>
      </w:pPr>
      <w:r w:rsidRPr="0087681D">
        <w:rPr>
          <w:rFonts w:ascii="Times New Roman" w:eastAsia="Times New Roman" w:hAnsi="Times New Roman" w:cs="Times New Roman"/>
          <w:b w:val="0"/>
          <w:bCs w:val="0"/>
          <w:color w:val="00B8D4"/>
          <w:kern w:val="28"/>
          <w:lang w:val="sr-Latn-RS"/>
        </w:rPr>
        <w:t>Prijavni formular</w:t>
      </w:r>
      <w:r w:rsidR="00040B92" w:rsidRPr="0087681D">
        <w:rPr>
          <w:rFonts w:ascii="Times New Roman" w:eastAsia="Times New Roman" w:hAnsi="Times New Roman" w:cs="Times New Roman"/>
          <w:b w:val="0"/>
          <w:color w:val="00B8D4"/>
          <w:kern w:val="28"/>
          <w:lang w:val="sr-Latn-RS"/>
        </w:rPr>
        <w:t xml:space="preserve"> </w:t>
      </w:r>
      <w:r w:rsidR="00EA1250">
        <w:rPr>
          <w:rFonts w:ascii="Times New Roman" w:eastAsia="Times New Roman" w:hAnsi="Times New Roman" w:cs="Times New Roman"/>
          <w:b w:val="0"/>
          <w:color w:val="00B8D4"/>
          <w:kern w:val="28"/>
          <w:lang w:val="sr-Latn-RS"/>
        </w:rPr>
        <w:t>za radionicu</w:t>
      </w:r>
    </w:p>
    <w:p w14:paraId="77D6ED0F" w14:textId="42FE63C2" w:rsidR="00EA1250" w:rsidRDefault="00C5285B" w:rsidP="007D272B">
      <w:pPr>
        <w:spacing w:after="0"/>
        <w:jc w:val="both"/>
        <w:rPr>
          <w:rFonts w:ascii="Times New Roman" w:hAnsi="Times New Roman" w:cs="Times New Roman"/>
          <w:iCs/>
          <w:color w:val="2A2A86"/>
          <w:sz w:val="24"/>
          <w:szCs w:val="24"/>
          <w:lang w:val="sr-Latn-RS"/>
        </w:rPr>
      </w:pPr>
      <w:r w:rsidRPr="00EA1250">
        <w:rPr>
          <w:noProof/>
          <w:sz w:val="36"/>
          <w:szCs w:val="36"/>
          <w:lang w:val="en-GB" w:eastAsia="en-GB"/>
        </w:rPr>
        <mc:AlternateContent>
          <mc:Choice Requires="wps">
            <w:drawing>
              <wp:anchor distT="4294967291" distB="4294967291" distL="114300" distR="114300" simplePos="0" relativeHeight="251658240" behindDoc="0" locked="0" layoutInCell="1" allowOverlap="1" wp14:anchorId="71C4B391" wp14:editId="3445E26B">
                <wp:simplePos x="0" y="0"/>
                <wp:positionH relativeFrom="margin">
                  <wp:align>left</wp:align>
                </wp:positionH>
                <wp:positionV relativeFrom="paragraph">
                  <wp:posOffset>85090</wp:posOffset>
                </wp:positionV>
                <wp:extent cx="6010910" cy="0"/>
                <wp:effectExtent l="19050" t="19050" r="8890" b="19050"/>
                <wp:wrapNone/>
                <wp:docPr id="9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10910" cy="0"/>
                        </a:xfrm>
                        <a:prstGeom prst="line">
                          <a:avLst/>
                        </a:prstGeom>
                        <a:noFill/>
                        <a:ln w="38100" cap="rnd" cmpd="sng" algn="ctr">
                          <a:solidFill>
                            <a:srgbClr val="00B8D4"/>
                          </a:solidFill>
                          <a:prstDash val="sysDot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059DD3" id="Straight Connector 23" o:spid="_x0000_s1026" style="position:absolute;z-index:251658240;visibility:visible;mso-wrap-style:square;mso-width-percent:0;mso-height-percent:0;mso-wrap-distance-left:9pt;mso-wrap-distance-top:-1e-4mm;mso-wrap-distance-right:9pt;mso-wrap-distance-bottom:-1e-4mm;mso-position-horizontal:left;mso-position-horizontal-relative:margin;mso-position-vertical:absolute;mso-position-vertical-relative:text;mso-width-percent:0;mso-height-percent:0;mso-width-relative:margin;mso-height-relative:margin" from="0,6.7pt" to="473.3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" strokecolor="#00b8d4" strokeweight="3pt">
                <v:stroke dashstyle="1 1" endcap="round"/>
                <o:lock v:ext="edit" shapetype="f"/>
                <w10:wrap anchorx="margin"/>
              </v:line>
            </w:pict>
          </mc:Fallback>
        </mc:AlternateContent>
      </w:r>
    </w:p>
    <w:p w14:paraId="3A7EE52C" w14:textId="303AFB62" w:rsidR="00561ECC" w:rsidRPr="009F5252" w:rsidRDefault="00C33321" w:rsidP="007D272B">
      <w:pPr>
        <w:spacing w:after="0"/>
        <w:jc w:val="both"/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</w:pPr>
      <w:r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>Lični</w:t>
      </w:r>
      <w:r w:rsidR="00DE23AB"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 xml:space="preserve"> </w:t>
      </w:r>
      <w:r w:rsidR="00561ECC"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>podaci:</w:t>
      </w:r>
    </w:p>
    <w:p w14:paraId="312A927E" w14:textId="77777777" w:rsidR="007D272B" w:rsidRPr="00B73D99" w:rsidRDefault="007D272B" w:rsidP="007D272B">
      <w:pPr>
        <w:spacing w:after="0"/>
        <w:rPr>
          <w:rFonts w:ascii="Franklin Gothic Book" w:hAnsi="Franklin Gothic Book"/>
          <w:bCs/>
          <w:color w:val="000000" w:themeColor="text1"/>
          <w:sz w:val="16"/>
          <w:szCs w:val="16"/>
          <w:lang w:val="sr-Latn-RS"/>
        </w:rPr>
      </w:pPr>
    </w:p>
    <w:tbl>
      <w:tblPr>
        <w:tblStyle w:val="EBRDTABLE02"/>
        <w:tblW w:w="0" w:type="auto"/>
        <w:tblLook w:val="0400" w:firstRow="0" w:lastRow="0" w:firstColumn="0" w:lastColumn="0" w:noHBand="0" w:noVBand="1"/>
      </w:tblPr>
      <w:tblGrid>
        <w:gridCol w:w="3050"/>
        <w:gridCol w:w="6569"/>
      </w:tblGrid>
      <w:tr w:rsidR="00DE23AB" w:rsidRPr="0087681D" w14:paraId="5083DB3C" w14:textId="77777777" w:rsidTr="00A25400">
        <w:trPr>
          <w:trHeight w:hRule="exact" w:val="340"/>
        </w:trPr>
        <w:tc>
          <w:tcPr>
            <w:tcW w:w="3050" w:type="dxa"/>
          </w:tcPr>
          <w:p w14:paraId="63A8FEF2" w14:textId="4B751A93" w:rsidR="00DE23AB" w:rsidRPr="009F5252" w:rsidRDefault="00DE23AB" w:rsidP="00BC5C9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Ime i prezime:</w:t>
            </w:r>
          </w:p>
        </w:tc>
        <w:tc>
          <w:tcPr>
            <w:tcW w:w="6569" w:type="dxa"/>
          </w:tcPr>
          <w:p w14:paraId="65498518" w14:textId="77777777" w:rsidR="00DE23AB" w:rsidRPr="0087681D" w:rsidRDefault="00DE23AB" w:rsidP="00BC5C9F">
            <w:pPr>
              <w:spacing w:after="0"/>
              <w:ind w:left="142"/>
              <w:rPr>
                <w:rFonts w:ascii="Franklin Gothic Book" w:hAnsi="Franklin Gothic Book"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272B" w:rsidRPr="0087681D" w14:paraId="093BBD2F" w14:textId="77777777" w:rsidTr="00A25400">
        <w:trPr>
          <w:trHeight w:hRule="exact" w:val="340"/>
        </w:trPr>
        <w:tc>
          <w:tcPr>
            <w:tcW w:w="3050" w:type="dxa"/>
          </w:tcPr>
          <w:p w14:paraId="528EBB85" w14:textId="30EC5F85" w:rsidR="007D272B" w:rsidRPr="009F5252" w:rsidRDefault="00037B58" w:rsidP="00BC5C9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Pozicija u preduzeću:</w:t>
            </w:r>
          </w:p>
        </w:tc>
        <w:tc>
          <w:tcPr>
            <w:tcW w:w="6569" w:type="dxa"/>
          </w:tcPr>
          <w:p w14:paraId="48BCACBD" w14:textId="77777777" w:rsidR="007D272B" w:rsidRPr="0087681D" w:rsidRDefault="007D272B" w:rsidP="00BC5C9F">
            <w:pPr>
              <w:spacing w:after="0"/>
              <w:ind w:left="142"/>
              <w:rPr>
                <w:rFonts w:ascii="Franklin Gothic Book" w:hAnsi="Franklin Gothic Book"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5C3C90" w:rsidRPr="0087681D" w14:paraId="0FC1FE11" w14:textId="77777777" w:rsidTr="00A25400">
        <w:trPr>
          <w:trHeight w:hRule="exact" w:val="340"/>
        </w:trPr>
        <w:tc>
          <w:tcPr>
            <w:tcW w:w="3050" w:type="dxa"/>
          </w:tcPr>
          <w:p w14:paraId="53D5647A" w14:textId="77777777" w:rsidR="007D272B" w:rsidRPr="009F5252" w:rsidRDefault="007D272B" w:rsidP="00BC5C9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Kontakt tel:</w:t>
            </w:r>
          </w:p>
        </w:tc>
        <w:tc>
          <w:tcPr>
            <w:tcW w:w="6569" w:type="dxa"/>
          </w:tcPr>
          <w:p w14:paraId="3C7C8333" w14:textId="77777777" w:rsidR="007D272B" w:rsidRPr="0087681D" w:rsidRDefault="007D272B" w:rsidP="00BC5C9F">
            <w:pPr>
              <w:spacing w:after="0"/>
              <w:ind w:left="142"/>
              <w:rPr>
                <w:rFonts w:ascii="Franklin Gothic Book" w:hAnsi="Franklin Gothic Book"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5C3C90" w:rsidRPr="0087681D" w14:paraId="486DA760" w14:textId="77777777" w:rsidTr="00A25400">
        <w:trPr>
          <w:trHeight w:hRule="exact" w:val="340"/>
        </w:trPr>
        <w:tc>
          <w:tcPr>
            <w:tcW w:w="3050" w:type="dxa"/>
          </w:tcPr>
          <w:p w14:paraId="203C910B" w14:textId="77777777" w:rsidR="007D272B" w:rsidRPr="009F5252" w:rsidRDefault="007D272B" w:rsidP="00BC5C9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E-mail:</w:t>
            </w:r>
          </w:p>
        </w:tc>
        <w:tc>
          <w:tcPr>
            <w:tcW w:w="6569" w:type="dxa"/>
          </w:tcPr>
          <w:p w14:paraId="4E9515AF" w14:textId="77777777" w:rsidR="007D272B" w:rsidRPr="0087681D" w:rsidRDefault="007D272B" w:rsidP="00BC5C9F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</w:tbl>
    <w:p w14:paraId="31BAEEAF" w14:textId="2491808C" w:rsidR="00BF167E" w:rsidRPr="000356E6" w:rsidRDefault="002C33A2" w:rsidP="007D272B">
      <w:pPr>
        <w:spacing w:after="0"/>
        <w:rPr>
          <w:rFonts w:ascii="Times New Roman" w:hAnsi="Times New Roman" w:cs="Times New Roman"/>
          <w:b/>
          <w:bCs/>
          <w:iCs/>
          <w:color w:val="2A2A86"/>
          <w:sz w:val="24"/>
          <w:szCs w:val="24"/>
          <w:lang w:val="sr-Latn-RS"/>
        </w:rPr>
      </w:pPr>
      <w:r w:rsidRPr="0087681D">
        <w:rPr>
          <w:rFonts w:ascii="Times New Roman" w:hAnsi="Times New Roman" w:cs="Times New Roman"/>
          <w:iCs/>
          <w:color w:val="2A2A86"/>
          <w:sz w:val="24"/>
          <w:szCs w:val="24"/>
          <w:lang w:val="sr-Latn-RS"/>
        </w:rPr>
        <w:br/>
      </w:r>
      <w:r w:rsidR="00561ECC"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 xml:space="preserve">Podaci o </w:t>
      </w:r>
      <w:r w:rsidR="007D0C7C"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>preduze</w:t>
      </w:r>
      <w:r w:rsidR="007D0C7C"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hr-HR"/>
        </w:rPr>
        <w:t>ću</w:t>
      </w:r>
      <w:r w:rsidR="00C33321"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>:</w:t>
      </w:r>
    </w:p>
    <w:p w14:paraId="6B637D1F" w14:textId="77777777" w:rsidR="00BF167E" w:rsidRPr="00B73D99" w:rsidRDefault="00BF167E" w:rsidP="007D272B">
      <w:pPr>
        <w:spacing w:after="0"/>
        <w:rPr>
          <w:rFonts w:ascii="Franklin Gothic Book" w:hAnsi="Franklin Gothic Book" w:cs="Times New Roman"/>
          <w:iCs/>
          <w:color w:val="2A2A86"/>
          <w:sz w:val="16"/>
          <w:szCs w:val="16"/>
          <w:lang w:val="sr-Latn-RS"/>
        </w:rPr>
      </w:pPr>
    </w:p>
    <w:tbl>
      <w:tblPr>
        <w:tblStyle w:val="EBRDTABLE02"/>
        <w:tblW w:w="0" w:type="auto"/>
        <w:tblLook w:val="0400" w:firstRow="0" w:lastRow="0" w:firstColumn="0" w:lastColumn="0" w:noHBand="0" w:noVBand="1"/>
      </w:tblPr>
      <w:tblGrid>
        <w:gridCol w:w="3050"/>
        <w:gridCol w:w="6569"/>
      </w:tblGrid>
      <w:tr w:rsidR="00BF167E" w:rsidRPr="0087681D" w14:paraId="4FFA1928" w14:textId="77777777" w:rsidTr="00A25400">
        <w:trPr>
          <w:trHeight w:hRule="exact" w:val="340"/>
        </w:trPr>
        <w:tc>
          <w:tcPr>
            <w:tcW w:w="3050" w:type="dxa"/>
          </w:tcPr>
          <w:p w14:paraId="62C40E63" w14:textId="15CD1786" w:rsidR="00BF167E" w:rsidRPr="009F5252" w:rsidRDefault="00BF167E" w:rsidP="00965691">
            <w:pPr>
              <w:spacing w:after="0"/>
              <w:ind w:left="142"/>
              <w:rPr>
                <w:rFonts w:ascii="Franklin Gothic Book" w:hAnsi="Franklin Gothic Book"/>
                <w:b/>
                <w:color w:val="44546A" w:themeColor="text2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 xml:space="preserve">Naziv </w:t>
            </w:r>
            <w:r w:rsidR="007D0C7C"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preduzeća:</w:t>
            </w:r>
          </w:p>
        </w:tc>
        <w:tc>
          <w:tcPr>
            <w:tcW w:w="6569" w:type="dxa"/>
          </w:tcPr>
          <w:p w14:paraId="1668DD2F" w14:textId="77777777" w:rsidR="00BF167E" w:rsidRPr="0087681D" w:rsidRDefault="00BF167E" w:rsidP="00965691">
            <w:pPr>
              <w:spacing w:after="0" w:line="240" w:lineRule="auto"/>
              <w:ind w:firstLine="720"/>
              <w:rPr>
                <w:rFonts w:ascii="Franklin Gothic Book" w:hAnsi="Franklin Gothic Book"/>
                <w:bCs/>
                <w:color w:val="44546A" w:themeColor="text2"/>
                <w:sz w:val="20"/>
                <w:szCs w:val="20"/>
                <w:lang w:val="sr-Latn-RS"/>
              </w:rPr>
            </w:pPr>
          </w:p>
        </w:tc>
      </w:tr>
      <w:tr w:rsidR="00AE3FDC" w:rsidRPr="0087681D" w14:paraId="3DA01A3D" w14:textId="77777777" w:rsidTr="00A25400">
        <w:trPr>
          <w:trHeight w:hRule="exact" w:val="340"/>
        </w:trPr>
        <w:tc>
          <w:tcPr>
            <w:tcW w:w="3050" w:type="dxa"/>
          </w:tcPr>
          <w:p w14:paraId="2BB24222" w14:textId="0B861344" w:rsidR="00AE3FDC" w:rsidRPr="009F5252" w:rsidRDefault="00AE3FDC" w:rsidP="00965691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proofErr w:type="spellStart"/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Sjedište</w:t>
            </w:r>
            <w:proofErr w:type="spellEnd"/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 xml:space="preserve"> (adresa):</w:t>
            </w:r>
          </w:p>
        </w:tc>
        <w:tc>
          <w:tcPr>
            <w:tcW w:w="6569" w:type="dxa"/>
          </w:tcPr>
          <w:p w14:paraId="709FCD9E" w14:textId="77777777" w:rsidR="00AE3FDC" w:rsidRPr="0087681D" w:rsidRDefault="00AE3FDC" w:rsidP="00965691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BF167E" w:rsidRPr="0087681D" w14:paraId="7C43703E" w14:textId="77777777" w:rsidTr="00A25400">
        <w:trPr>
          <w:trHeight w:hRule="exact" w:val="340"/>
        </w:trPr>
        <w:tc>
          <w:tcPr>
            <w:tcW w:w="3050" w:type="dxa"/>
          </w:tcPr>
          <w:p w14:paraId="54AB0BE7" w14:textId="3DE826F3" w:rsidR="00BF167E" w:rsidRPr="009F5252" w:rsidRDefault="007D0C7C" w:rsidP="00965691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Godina osnivanja:</w:t>
            </w:r>
          </w:p>
        </w:tc>
        <w:tc>
          <w:tcPr>
            <w:tcW w:w="6569" w:type="dxa"/>
          </w:tcPr>
          <w:p w14:paraId="40F46E97" w14:textId="77777777" w:rsidR="00BF167E" w:rsidRPr="0087681D" w:rsidRDefault="00BF167E" w:rsidP="00965691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0C7C" w:rsidRPr="0087681D" w14:paraId="198593DA" w14:textId="77777777" w:rsidTr="00A25400">
        <w:trPr>
          <w:trHeight w:hRule="exact" w:val="340"/>
        </w:trPr>
        <w:tc>
          <w:tcPr>
            <w:tcW w:w="3050" w:type="dxa"/>
          </w:tcPr>
          <w:p w14:paraId="660D6780" w14:textId="0692252D" w:rsidR="007D0C7C" w:rsidRPr="009F5252" w:rsidRDefault="007D0C7C" w:rsidP="007D0C7C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Industrija/sektor:</w:t>
            </w:r>
          </w:p>
        </w:tc>
        <w:tc>
          <w:tcPr>
            <w:tcW w:w="6569" w:type="dxa"/>
          </w:tcPr>
          <w:p w14:paraId="2B488E3D" w14:textId="77777777" w:rsidR="007D0C7C" w:rsidRPr="0087681D" w:rsidRDefault="007D0C7C" w:rsidP="007D0C7C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0C7C" w:rsidRPr="0087681D" w14:paraId="18EC3D7B" w14:textId="77777777" w:rsidTr="00A25400">
        <w:trPr>
          <w:trHeight w:hRule="exact" w:val="340"/>
        </w:trPr>
        <w:tc>
          <w:tcPr>
            <w:tcW w:w="3050" w:type="dxa"/>
          </w:tcPr>
          <w:p w14:paraId="3B31BDF7" w14:textId="7E7F99E5" w:rsidR="007D0C7C" w:rsidRPr="009F5252" w:rsidRDefault="007D0C7C" w:rsidP="007D0C7C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Broj zaposlenih:</w:t>
            </w:r>
          </w:p>
        </w:tc>
        <w:tc>
          <w:tcPr>
            <w:tcW w:w="6569" w:type="dxa"/>
          </w:tcPr>
          <w:p w14:paraId="7E518870" w14:textId="77777777" w:rsidR="007D0C7C" w:rsidRPr="0087681D" w:rsidRDefault="007D0C7C" w:rsidP="007D0C7C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0C7C" w:rsidRPr="0087681D" w14:paraId="4AB24B4B" w14:textId="77777777" w:rsidTr="00A25400">
        <w:trPr>
          <w:trHeight w:hRule="exact" w:val="340"/>
        </w:trPr>
        <w:tc>
          <w:tcPr>
            <w:tcW w:w="3050" w:type="dxa"/>
          </w:tcPr>
          <w:p w14:paraId="46C50D20" w14:textId="10DAF920" w:rsidR="007D0C7C" w:rsidRPr="009F5252" w:rsidRDefault="007D0C7C" w:rsidP="00965691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Prihodi u 2022 (EUR):</w:t>
            </w:r>
          </w:p>
        </w:tc>
        <w:tc>
          <w:tcPr>
            <w:tcW w:w="6569" w:type="dxa"/>
          </w:tcPr>
          <w:p w14:paraId="10954CDC" w14:textId="77777777" w:rsidR="007D0C7C" w:rsidRPr="0087681D" w:rsidRDefault="007D0C7C" w:rsidP="00965691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</w:tbl>
    <w:p w14:paraId="38724C27" w14:textId="79DAB032" w:rsidR="00C56008" w:rsidRDefault="00C56008" w:rsidP="00C56008">
      <w:pPr>
        <w:spacing w:after="0"/>
        <w:jc w:val="both"/>
        <w:rPr>
          <w:rFonts w:ascii="Times New Roman" w:hAnsi="Times New Roman" w:cs="Times New Roman"/>
          <w:iCs/>
          <w:color w:val="2A2A86"/>
          <w:sz w:val="24"/>
          <w:szCs w:val="24"/>
          <w:lang w:val="sr-Latn-RS"/>
        </w:rPr>
      </w:pPr>
    </w:p>
    <w:p w14:paraId="01DEE7E5" w14:textId="77777777" w:rsidR="007D0C7C" w:rsidRPr="009F5252" w:rsidRDefault="007D0C7C" w:rsidP="007D0C7C">
      <w:pPr>
        <w:spacing w:after="0"/>
        <w:rPr>
          <w:rFonts w:ascii="Franklin Gothic Book" w:hAnsi="Franklin Gothic Book"/>
          <w:b/>
          <w:bCs/>
          <w:color w:val="000000" w:themeColor="text1"/>
          <w:lang w:val="sr-Latn-RS"/>
        </w:rPr>
      </w:pPr>
      <w:r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>Digitalna vizitkarta preduzeća:</w:t>
      </w:r>
    </w:p>
    <w:p w14:paraId="5F72F43C" w14:textId="77777777" w:rsidR="007D0C7C" w:rsidRPr="0087681D" w:rsidRDefault="007D0C7C" w:rsidP="007D0C7C">
      <w:pPr>
        <w:spacing w:after="0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tbl>
      <w:tblPr>
        <w:tblStyle w:val="EBRDTABLE02"/>
        <w:tblW w:w="0" w:type="auto"/>
        <w:tblLook w:val="0400" w:firstRow="0" w:lastRow="0" w:firstColumn="0" w:lastColumn="0" w:noHBand="0" w:noVBand="1"/>
      </w:tblPr>
      <w:tblGrid>
        <w:gridCol w:w="2832"/>
        <w:gridCol w:w="6787"/>
      </w:tblGrid>
      <w:tr w:rsidR="007D0C7C" w:rsidRPr="0087681D" w14:paraId="593C169B" w14:textId="77777777" w:rsidTr="00AA19AF">
        <w:trPr>
          <w:trHeight w:hRule="exact" w:val="340"/>
        </w:trPr>
        <w:tc>
          <w:tcPr>
            <w:tcW w:w="2836" w:type="dxa"/>
          </w:tcPr>
          <w:p w14:paraId="58109CE8" w14:textId="77777777" w:rsidR="007D0C7C" w:rsidRPr="009F5252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</w:rPr>
              <w:t>Website</w:t>
            </w: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6804" w:type="dxa"/>
          </w:tcPr>
          <w:p w14:paraId="10604B79" w14:textId="77777777" w:rsidR="007D0C7C" w:rsidRPr="0087681D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0C7C" w:rsidRPr="0087681D" w14:paraId="6F726FCC" w14:textId="77777777" w:rsidTr="00AA19AF">
        <w:trPr>
          <w:trHeight w:hRule="exact" w:val="340"/>
        </w:trPr>
        <w:tc>
          <w:tcPr>
            <w:tcW w:w="2836" w:type="dxa"/>
          </w:tcPr>
          <w:p w14:paraId="713C143E" w14:textId="77777777" w:rsidR="007D0C7C" w:rsidRPr="009F5252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Facebook:</w:t>
            </w:r>
          </w:p>
        </w:tc>
        <w:tc>
          <w:tcPr>
            <w:tcW w:w="6804" w:type="dxa"/>
          </w:tcPr>
          <w:p w14:paraId="28E189DB" w14:textId="77777777" w:rsidR="007D0C7C" w:rsidRPr="0087681D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0C7C" w:rsidRPr="0087681D" w14:paraId="3CEE5BB6" w14:textId="77777777" w:rsidTr="00AA19AF">
        <w:trPr>
          <w:trHeight w:hRule="exact" w:val="340"/>
        </w:trPr>
        <w:tc>
          <w:tcPr>
            <w:tcW w:w="2836" w:type="dxa"/>
          </w:tcPr>
          <w:p w14:paraId="1437CBC4" w14:textId="77777777" w:rsidR="007D0C7C" w:rsidRPr="009F5252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proofErr w:type="spellStart"/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Instagram</w:t>
            </w:r>
            <w:proofErr w:type="spellEnd"/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6804" w:type="dxa"/>
          </w:tcPr>
          <w:p w14:paraId="3B90CBFC" w14:textId="77777777" w:rsidR="007D0C7C" w:rsidRPr="0087681D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0C7C" w:rsidRPr="0087681D" w14:paraId="6AEC8FB5" w14:textId="77777777" w:rsidTr="00AA19AF">
        <w:trPr>
          <w:trHeight w:hRule="exact" w:val="340"/>
        </w:trPr>
        <w:tc>
          <w:tcPr>
            <w:tcW w:w="2836" w:type="dxa"/>
          </w:tcPr>
          <w:p w14:paraId="1F4134CE" w14:textId="77777777" w:rsidR="007D0C7C" w:rsidRPr="009F5252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proofErr w:type="spellStart"/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LinkedIn</w:t>
            </w:r>
            <w:proofErr w:type="spellEnd"/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:</w:t>
            </w:r>
          </w:p>
        </w:tc>
        <w:tc>
          <w:tcPr>
            <w:tcW w:w="6804" w:type="dxa"/>
          </w:tcPr>
          <w:p w14:paraId="23937497" w14:textId="77777777" w:rsidR="007D0C7C" w:rsidRPr="0087681D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7D0C7C" w:rsidRPr="0087681D" w14:paraId="59E47C43" w14:textId="77777777" w:rsidTr="00AA19AF">
        <w:trPr>
          <w:trHeight w:hRule="exact" w:val="340"/>
        </w:trPr>
        <w:tc>
          <w:tcPr>
            <w:tcW w:w="2836" w:type="dxa"/>
          </w:tcPr>
          <w:p w14:paraId="1051FE34" w14:textId="3D425448" w:rsidR="007D0C7C" w:rsidRPr="009F5252" w:rsidRDefault="00AE3FDC" w:rsidP="00AA19AF">
            <w:pPr>
              <w:spacing w:after="0"/>
              <w:ind w:left="142"/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>Neka druga</w:t>
            </w:r>
            <w:r w:rsidR="007D0C7C" w:rsidRPr="009F5252">
              <w:rPr>
                <w:rFonts w:ascii="Franklin Gothic Book" w:hAnsi="Franklin Gothic Book"/>
                <w:b/>
                <w:color w:val="000000" w:themeColor="text1"/>
                <w:sz w:val="20"/>
                <w:szCs w:val="20"/>
                <w:lang w:val="sr-Latn-RS"/>
              </w:rPr>
              <w:t xml:space="preserve"> društvena mreža:</w:t>
            </w:r>
          </w:p>
        </w:tc>
        <w:tc>
          <w:tcPr>
            <w:tcW w:w="6804" w:type="dxa"/>
          </w:tcPr>
          <w:p w14:paraId="3491D6A6" w14:textId="77777777" w:rsidR="007D0C7C" w:rsidRPr="0087681D" w:rsidRDefault="007D0C7C" w:rsidP="00AA19AF">
            <w:pPr>
              <w:spacing w:after="0"/>
              <w:ind w:left="142"/>
              <w:rPr>
                <w:rFonts w:ascii="Franklin Gothic Book" w:hAnsi="Franklin Gothic Book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</w:tbl>
    <w:p w14:paraId="0DE19840" w14:textId="4DD9F09A" w:rsidR="007D0C7C" w:rsidRDefault="007D0C7C" w:rsidP="00C56008">
      <w:pPr>
        <w:spacing w:after="0"/>
        <w:jc w:val="both"/>
        <w:rPr>
          <w:rFonts w:ascii="Times New Roman" w:hAnsi="Times New Roman" w:cs="Times New Roman"/>
          <w:iCs/>
          <w:color w:val="2A2A86"/>
          <w:sz w:val="24"/>
          <w:szCs w:val="24"/>
          <w:lang w:val="sr-Latn-RS"/>
        </w:rPr>
      </w:pPr>
    </w:p>
    <w:p w14:paraId="3CF02ABF" w14:textId="5AE444FD" w:rsidR="007D0C7C" w:rsidRPr="009F5252" w:rsidRDefault="007D0C7C" w:rsidP="007D0C7C">
      <w:pPr>
        <w:jc w:val="both"/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</w:pPr>
      <w:r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>Digitalna zastupljenost vašeg biznisa:</w:t>
      </w:r>
    </w:p>
    <w:p w14:paraId="2AB1E53A" w14:textId="62ACD013" w:rsidR="007D0C7C" w:rsidRDefault="007D0C7C" w:rsidP="007D0C7C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</w:pP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Koja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su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tri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proofErr w:type="spellStart"/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k</w:t>
      </w:r>
      <w:r w:rsidR="0028148E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lj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u</w:t>
      </w:r>
      <w:proofErr w:type="spellEnd"/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>č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na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problema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ili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izazova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sa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kojima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se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proofErr w:type="spellStart"/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susr</w:t>
      </w:r>
      <w:r w:rsidR="00DB6B27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ij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e</w:t>
      </w:r>
      <w:proofErr w:type="spellEnd"/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>ć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ete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pri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digitalnom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predstavljanju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proofErr w:type="spellStart"/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va</w:t>
      </w:r>
      <w:proofErr w:type="spellEnd"/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>š</w:t>
      </w:r>
      <w:proofErr w:type="spellStart"/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eg</w:t>
      </w:r>
      <w:proofErr w:type="spellEnd"/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 xml:space="preserve"> </w:t>
      </w:r>
      <w:r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biznisa</w:t>
      </w:r>
      <w:r w:rsidRPr="002C33A2"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  <w:t>?</w:t>
      </w:r>
    </w:p>
    <w:p w14:paraId="14DF7DE7" w14:textId="77777777" w:rsidR="007D0C7C" w:rsidRPr="005D26B3" w:rsidRDefault="007D0C7C" w:rsidP="007D0C7C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CS"/>
        </w:rPr>
      </w:pPr>
    </w:p>
    <w:tbl>
      <w:tblPr>
        <w:tblStyle w:val="EBRDTABLE02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19"/>
      </w:tblGrid>
      <w:tr w:rsidR="002B04A1" w:rsidRPr="0028148E" w14:paraId="199CF8EC" w14:textId="77777777" w:rsidTr="00734F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7"/>
        </w:trPr>
        <w:tc>
          <w:tcPr>
            <w:tcW w:w="9619" w:type="dxa"/>
          </w:tcPr>
          <w:p w14:paraId="0F610F84" w14:textId="6F273120" w:rsidR="007D0C7C" w:rsidRPr="0087681D" w:rsidRDefault="007D0C7C" w:rsidP="00EA3CFD">
            <w:pPr>
              <w:spacing w:after="0"/>
              <w:ind w:left="0"/>
              <w:jc w:val="both"/>
              <w:rPr>
                <w:rFonts w:ascii="Franklin Gothic Book" w:hAnsi="Franklin Gothic Book"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</w:tbl>
    <w:p w14:paraId="4A6C1C73" w14:textId="77777777" w:rsidR="007D0C7C" w:rsidRDefault="002B04A1" w:rsidP="007D0C7C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 w:rsidRPr="004D7E1B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</w:t>
      </w:r>
    </w:p>
    <w:p w14:paraId="6F56CD4C" w14:textId="6AE210D2" w:rsidR="007D0C7C" w:rsidRPr="00F4466F" w:rsidRDefault="00AE3FDC" w:rsidP="007D0C7C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Da li u </w:t>
      </w:r>
      <w:r w:rsidR="007D0C7C"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preduzeću</w:t>
      </w:r>
      <w:r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imate</w:t>
      </w:r>
      <w:r w:rsidR="007D0C7C"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</w:t>
      </w:r>
      <w:r w:rsidR="007D0C7C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osobu</w:t>
      </w:r>
      <w:r w:rsidR="007D0C7C"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koj</w:t>
      </w:r>
      <w:r w:rsidR="007D0C7C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a</w:t>
      </w:r>
      <w:r w:rsidR="007D0C7C"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je zaduže</w:t>
      </w:r>
      <w:r w:rsidR="007D0C7C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na</w:t>
      </w:r>
      <w:r w:rsidR="007D0C7C" w:rsidRPr="00F4466F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za digitalni marketing ili angažujete treće lice/preduzeće?</w:t>
      </w:r>
    </w:p>
    <w:tbl>
      <w:tblPr>
        <w:tblStyle w:val="EBRDTABLE02"/>
        <w:tblW w:w="0" w:type="auto"/>
        <w:tblInd w:w="-10" w:type="dxa"/>
        <w:tblLook w:val="04A0" w:firstRow="1" w:lastRow="0" w:firstColumn="1" w:lastColumn="0" w:noHBand="0" w:noVBand="1"/>
      </w:tblPr>
      <w:tblGrid>
        <w:gridCol w:w="9619"/>
      </w:tblGrid>
      <w:tr w:rsidR="007D0C7C" w:rsidRPr="0028148E" w14:paraId="04E3AD31" w14:textId="77777777" w:rsidTr="00AA19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19" w:type="dxa"/>
          </w:tcPr>
          <w:p w14:paraId="700EDA90" w14:textId="77777777" w:rsidR="007D0C7C" w:rsidRPr="0087681D" w:rsidRDefault="007D0C7C" w:rsidP="00AA19AF">
            <w:pPr>
              <w:spacing w:after="0"/>
              <w:ind w:left="0"/>
              <w:jc w:val="both"/>
              <w:rPr>
                <w:rFonts w:ascii="Franklin Gothic Book" w:hAnsi="Franklin Gothic Book"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</w:tbl>
    <w:p w14:paraId="6AD66934" w14:textId="40255B11" w:rsidR="007D0C7C" w:rsidRDefault="007D0C7C" w:rsidP="008A7571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09BD5126" w14:textId="7DAC2832" w:rsidR="007D0C7C" w:rsidRPr="00AE3FDC" w:rsidRDefault="007D0C7C" w:rsidP="00AE3FDC">
      <w:pPr>
        <w:spacing w:after="0" w:line="240" w:lineRule="auto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br w:type="page"/>
      </w:r>
    </w:p>
    <w:p w14:paraId="0F35ED2A" w14:textId="614F56D7" w:rsidR="007D0C7C" w:rsidRPr="0087681D" w:rsidRDefault="009F5252" w:rsidP="007D0C7C">
      <w:pPr>
        <w:spacing w:before="240" w:after="0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>
        <w:rPr>
          <w:rFonts w:ascii="Franklin Gothic Book" w:hAnsi="Franklin Gothic Book" w:cs="Times New Roman"/>
          <w:bCs/>
          <w:sz w:val="20"/>
          <w:szCs w:val="20"/>
          <w:lang w:val="sr-Latn-RS"/>
        </w:rPr>
        <w:lastRenderedPageBreak/>
        <w:br/>
      </w:r>
      <w:r w:rsidR="007D0C7C">
        <w:rPr>
          <w:rFonts w:ascii="Franklin Gothic Book" w:hAnsi="Franklin Gothic Book" w:cs="Times New Roman"/>
          <w:bCs/>
          <w:sz w:val="20"/>
          <w:szCs w:val="20"/>
          <w:lang w:val="sr-Latn-RS"/>
        </w:rPr>
        <w:t>Koja su Vaša očekivanja od ove radionice?</w:t>
      </w:r>
    </w:p>
    <w:tbl>
      <w:tblPr>
        <w:tblStyle w:val="EBRDTABLE02"/>
        <w:tblW w:w="0" w:type="auto"/>
        <w:tblInd w:w="-10" w:type="dxa"/>
        <w:tblLook w:val="0400" w:firstRow="0" w:lastRow="0" w:firstColumn="0" w:lastColumn="0" w:noHBand="0" w:noVBand="1"/>
      </w:tblPr>
      <w:tblGrid>
        <w:gridCol w:w="9619"/>
      </w:tblGrid>
      <w:tr w:rsidR="007D0C7C" w:rsidRPr="00F4466F" w14:paraId="5638E2CC" w14:textId="77777777" w:rsidTr="00AA19AF">
        <w:trPr>
          <w:trHeight w:val="546"/>
        </w:trPr>
        <w:tc>
          <w:tcPr>
            <w:tcW w:w="9619" w:type="dxa"/>
          </w:tcPr>
          <w:p w14:paraId="22D8120B" w14:textId="77777777" w:rsidR="007D0C7C" w:rsidRPr="0087681D" w:rsidRDefault="007D0C7C" w:rsidP="00AA19AF">
            <w:pPr>
              <w:spacing w:after="0"/>
              <w:ind w:left="142"/>
              <w:rPr>
                <w:rFonts w:ascii="Franklin Gothic Book" w:hAnsi="Franklin Gothic Book"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</w:tbl>
    <w:p w14:paraId="5F618BCB" w14:textId="77777777" w:rsidR="007D0C7C" w:rsidRPr="003E0C51" w:rsidRDefault="007D0C7C" w:rsidP="007D0C7C">
      <w:pPr>
        <w:spacing w:after="0" w:line="240" w:lineRule="auto"/>
        <w:jc w:val="both"/>
        <w:rPr>
          <w:rFonts w:ascii="Franklin Gothic Book" w:hAnsi="Franklin Gothic Book" w:cs="Times New Roman"/>
          <w:iCs/>
          <w:color w:val="2A2A86"/>
          <w:sz w:val="16"/>
          <w:szCs w:val="16"/>
          <w:lang w:val="sr-Latn-RS"/>
        </w:rPr>
      </w:pPr>
    </w:p>
    <w:p w14:paraId="20BE292B" w14:textId="2121D4A2" w:rsidR="0028148E" w:rsidRPr="009F5252" w:rsidRDefault="0028148E" w:rsidP="009F5252">
      <w:pPr>
        <w:spacing w:before="240" w:after="0"/>
        <w:rPr>
          <w:rFonts w:ascii="Franklin Gothic Book" w:hAnsi="Franklin Gothic Book" w:cs="Times New Roman"/>
          <w:bCs/>
          <w:sz w:val="20"/>
          <w:szCs w:val="20"/>
          <w:lang w:val="sr-Latn-RS"/>
        </w:rPr>
      </w:pPr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t xml:space="preserve">Molimo Vas označite radionice na koje biste </w:t>
      </w:r>
      <w:proofErr w:type="spellStart"/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t>željeli</w:t>
      </w:r>
      <w:proofErr w:type="spellEnd"/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t xml:space="preserve"> da Vas pozovemo ubuduće (</w:t>
      </w:r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sym w:font="Wingdings" w:char="F0FE"/>
      </w:r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t xml:space="preserve"> </w:t>
      </w:r>
      <w:proofErr w:type="spellStart"/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t>štiklirajte</w:t>
      </w:r>
      <w:proofErr w:type="spellEnd"/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t xml:space="preserve"> odgovarajuća polja):</w:t>
      </w:r>
    </w:p>
    <w:tbl>
      <w:tblPr>
        <w:tblStyle w:val="EBRDTABLE02"/>
        <w:tblW w:w="0" w:type="auto"/>
        <w:tblLook w:val="04A0" w:firstRow="1" w:lastRow="0" w:firstColumn="1" w:lastColumn="0" w:noHBand="0" w:noVBand="1"/>
      </w:tblPr>
      <w:tblGrid>
        <w:gridCol w:w="9619"/>
      </w:tblGrid>
      <w:tr w:rsidR="0028148E" w:rsidRPr="009F5252" w14:paraId="0AA8A9A4" w14:textId="77777777" w:rsidTr="00D55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7"/>
        </w:trPr>
        <w:tc>
          <w:tcPr>
            <w:tcW w:w="9640" w:type="dxa"/>
          </w:tcPr>
          <w:p w14:paraId="3A3E1915" w14:textId="641CD025" w:rsidR="0028148E" w:rsidRPr="009F5252" w:rsidRDefault="00000000" w:rsidP="009F5252">
            <w:pPr>
              <w:spacing w:before="240" w:after="0"/>
              <w:ind w:left="0" w:right="0"/>
              <w:rPr>
                <w:rFonts w:ascii="Franklin Gothic Book" w:hAnsi="Franklin Gothic Book"/>
                <w:bCs/>
                <w:sz w:val="20"/>
                <w:szCs w:val="20"/>
                <w:lang w:val="sr-Latn-RS"/>
              </w:rPr>
            </w:pPr>
            <w:sdt>
              <w:sdtPr>
                <w:rPr>
                  <w:rFonts w:ascii="Franklin Gothic Book" w:hAnsi="Franklin Gothic Book"/>
                  <w:bCs/>
                  <w:sz w:val="20"/>
                  <w:szCs w:val="20"/>
                  <w:lang w:val="sr-Latn-RS"/>
                </w:rPr>
                <w:id w:val="-1437829030"/>
                <w14:checkbox>
                  <w14:checked w14:val="0"/>
                  <w14:checkedState w14:val="2612" w14:font="Tahoma"/>
                  <w14:uncheckedState w14:val="2610" w14:font="Tahoma"/>
                </w14:checkbox>
              </w:sdtPr>
              <w:sdtContent>
                <w:r w:rsidR="0028148E" w:rsidRPr="009F5252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sr-Latn-RS"/>
                  </w:rPr>
                  <w:t>☐</w:t>
                </w:r>
              </w:sdtContent>
            </w:sdt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 xml:space="preserve"> Osnove finansijskog menadžmenta                             </w:t>
            </w:r>
            <w:sdt>
              <w:sdtPr>
                <w:rPr>
                  <w:rFonts w:ascii="Franklin Gothic Book" w:hAnsi="Franklin Gothic Book"/>
                  <w:bCs/>
                  <w:sz w:val="20"/>
                  <w:szCs w:val="20"/>
                  <w:lang w:val="sr-Latn-RS"/>
                </w:rPr>
                <w:id w:val="-154212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148E" w:rsidRPr="009F5252">
                  <w:rPr>
                    <w:rFonts w:ascii="Segoe UI Symbol" w:eastAsia="Calibri" w:hAnsi="Segoe UI Symbol" w:cs="Segoe UI Symbol"/>
                    <w:bCs/>
                    <w:sz w:val="20"/>
                    <w:szCs w:val="20"/>
                    <w:lang w:val="sr-Latn-RS"/>
                  </w:rPr>
                  <w:t>☐</w:t>
                </w:r>
              </w:sdtContent>
            </w:sdt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 xml:space="preserve"> Aktivno rukovođenje</w:t>
            </w:r>
          </w:p>
          <w:p w14:paraId="7B5518E3" w14:textId="35E74202" w:rsidR="0028148E" w:rsidRPr="009F5252" w:rsidRDefault="00000000" w:rsidP="009F5252">
            <w:pPr>
              <w:spacing w:before="240" w:after="0"/>
              <w:ind w:left="0" w:right="0"/>
              <w:rPr>
                <w:rFonts w:ascii="Franklin Gothic Book" w:hAnsi="Franklin Gothic Book"/>
                <w:bCs/>
                <w:sz w:val="20"/>
                <w:szCs w:val="20"/>
                <w:lang w:val="sr-Latn-RS"/>
              </w:rPr>
            </w:pPr>
            <w:sdt>
              <w:sdtPr>
                <w:rPr>
                  <w:rFonts w:ascii="Franklin Gothic Book" w:hAnsi="Franklin Gothic Book"/>
                  <w:bCs/>
                  <w:sz w:val="20"/>
                  <w:szCs w:val="20"/>
                  <w:lang w:val="sr-Latn-RS"/>
                </w:rPr>
                <w:id w:val="1906951592"/>
                <w14:checkbox>
                  <w14:checked w14:val="0"/>
                  <w14:checkedState w14:val="2612" w14:font="Tahoma"/>
                  <w14:uncheckedState w14:val="2610" w14:font="Tahoma"/>
                </w14:checkbox>
              </w:sdtPr>
              <w:sdtContent>
                <w:r w:rsidR="0028148E" w:rsidRPr="009F5252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sr-Latn-RS"/>
                  </w:rPr>
                  <w:t>☐</w:t>
                </w:r>
              </w:sdtContent>
            </w:sdt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 xml:space="preserve"> Od </w:t>
            </w:r>
            <w:proofErr w:type="spellStart"/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>preduzetnice</w:t>
            </w:r>
            <w:proofErr w:type="spellEnd"/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 xml:space="preserve"> do preduzeća                                     </w:t>
            </w:r>
            <w:sdt>
              <w:sdtPr>
                <w:rPr>
                  <w:rFonts w:ascii="Franklin Gothic Book" w:hAnsi="Franklin Gothic Book"/>
                  <w:bCs/>
                  <w:sz w:val="20"/>
                  <w:szCs w:val="20"/>
                  <w:lang w:val="sr-Latn-RS"/>
                </w:rPr>
                <w:id w:val="-1201395019"/>
                <w14:checkbox>
                  <w14:checked w14:val="0"/>
                  <w14:checkedState w14:val="2612" w14:font="Tahoma"/>
                  <w14:uncheckedState w14:val="2610" w14:font="Tahoma"/>
                </w14:checkbox>
              </w:sdtPr>
              <w:sdtContent>
                <w:r w:rsidR="0028148E" w:rsidRPr="009F5252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sr-Latn-RS"/>
                  </w:rPr>
                  <w:t>☐</w:t>
                </w:r>
              </w:sdtContent>
            </w:sdt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 xml:space="preserve"> </w:t>
            </w:r>
            <w:proofErr w:type="spellStart"/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>Rješenja</w:t>
            </w:r>
            <w:proofErr w:type="spellEnd"/>
            <w:r w:rsidR="0028148E" w:rsidRPr="009F5252">
              <w:rPr>
                <w:rFonts w:ascii="Franklin Gothic Book" w:hAnsi="Franklin Gothic Book"/>
                <w:b w:val="0"/>
                <w:bCs/>
                <w:sz w:val="20"/>
                <w:szCs w:val="20"/>
                <w:lang w:val="sr-Latn-RS"/>
              </w:rPr>
              <w:t xml:space="preserve"> informacionih i komunikacionih tehnologija</w:t>
            </w:r>
          </w:p>
        </w:tc>
      </w:tr>
    </w:tbl>
    <w:p w14:paraId="6988CCCA" w14:textId="31145DC9" w:rsidR="00C37B32" w:rsidRDefault="00C37B32" w:rsidP="008A7571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755EA78E" w14:textId="29E709B8" w:rsidR="0028148E" w:rsidRDefault="0028148E" w:rsidP="008A7571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1F6C9A88" w14:textId="297DF8DC" w:rsidR="00243187" w:rsidRPr="009F5252" w:rsidRDefault="00243187" w:rsidP="009F5252">
      <w:pPr>
        <w:spacing w:before="240" w:after="0"/>
        <w:rPr>
          <w:rFonts w:ascii="Franklin Gothic Book" w:hAnsi="Franklin Gothic Book" w:cs="Times New Roman"/>
          <w:bCs/>
          <w:sz w:val="20"/>
          <w:szCs w:val="20"/>
          <w:lang w:val="sr-Latn-RS"/>
        </w:rPr>
      </w:pPr>
      <w:r w:rsidRPr="009F5252">
        <w:rPr>
          <w:rFonts w:ascii="Franklin Gothic Book" w:hAnsi="Franklin Gothic Book" w:cs="Times New Roman"/>
          <w:bCs/>
          <w:sz w:val="20"/>
          <w:szCs w:val="20"/>
          <w:lang w:val="sr-Latn-RS"/>
        </w:rPr>
        <w:t>Navedite ukoliko biste predložili neku novu temu za radionicu koja bi bila interesantna za Vaš biznis:</w:t>
      </w:r>
    </w:p>
    <w:p w14:paraId="1E64610A" w14:textId="7CE81B99" w:rsidR="00243187" w:rsidRDefault="00243187" w:rsidP="008A7571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>
        <w:rPr>
          <w:rFonts w:ascii="Franklin Gothic Book" w:hAnsi="Franklin Gothic Book"/>
          <w:bCs/>
          <w:noProof/>
          <w:color w:val="000000" w:themeColor="text1"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7B284" wp14:editId="1C713180">
                <wp:simplePos x="0" y="0"/>
                <wp:positionH relativeFrom="column">
                  <wp:posOffset>879</wp:posOffset>
                </wp:positionH>
                <wp:positionV relativeFrom="paragraph">
                  <wp:posOffset>156161</wp:posOffset>
                </wp:positionV>
                <wp:extent cx="6075485" cy="386862"/>
                <wp:effectExtent l="0" t="0" r="20955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5485" cy="38686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25E466" id="Rectangle 1" o:spid="_x0000_s1026" style="position:absolute;margin-left:.05pt;margin-top:12.3pt;width:478.4pt;height:30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" fillcolor="white [3201]" strokecolor="#5b9bd5 [3204]" strokeweight="1pt"/>
            </w:pict>
          </mc:Fallback>
        </mc:AlternateContent>
      </w:r>
    </w:p>
    <w:p w14:paraId="121B0F11" w14:textId="77777777" w:rsidR="00243187" w:rsidRPr="0087681D" w:rsidRDefault="00243187" w:rsidP="00243187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620AB5E9" w14:textId="77777777" w:rsidR="00243187" w:rsidRDefault="00243187" w:rsidP="008A7571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22ED7210" w14:textId="77777777" w:rsidR="00243187" w:rsidRDefault="00243187" w:rsidP="008A7571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730F63B0" w14:textId="77777777" w:rsidR="009F5252" w:rsidRDefault="009F5252" w:rsidP="0028148E">
      <w:pPr>
        <w:spacing w:after="0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1BE9B17A" w14:textId="7031D69E" w:rsidR="0028148E" w:rsidRPr="009F5252" w:rsidRDefault="0028148E" w:rsidP="009F5252">
      <w:pPr>
        <w:jc w:val="both"/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</w:pPr>
      <w:r w:rsidRPr="009F5252">
        <w:rPr>
          <w:rFonts w:ascii="Times New Roman" w:hAnsi="Times New Roman" w:cs="Times New Roman"/>
          <w:b/>
          <w:bCs/>
          <w:iCs/>
          <w:color w:val="2A2A86"/>
          <w:sz w:val="28"/>
          <w:szCs w:val="28"/>
          <w:lang w:val="sr-Latn-RS"/>
        </w:rPr>
        <w:t>Naredni koraci:</w:t>
      </w:r>
    </w:p>
    <w:p w14:paraId="60F86C9E" w14:textId="5D7E8445" w:rsidR="009F5252" w:rsidRDefault="0028148E" w:rsidP="0028148E">
      <w:pPr>
        <w:pStyle w:val="ListParagraph"/>
        <w:numPr>
          <w:ilvl w:val="0"/>
          <w:numId w:val="15"/>
        </w:numPr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 w:rsidRPr="009F5252">
        <w:rPr>
          <w:rFonts w:ascii="Franklin Gothic Book" w:hAnsi="Franklin Gothic Book"/>
          <w:b/>
          <w:bCs/>
          <w:color w:val="000000" w:themeColor="text1"/>
          <w:sz w:val="20"/>
          <w:szCs w:val="20"/>
          <w:lang w:val="sr-Latn-RS"/>
        </w:rPr>
        <w:t xml:space="preserve">Popunjen prijavni formular pošaljite do </w:t>
      </w:r>
      <w:r w:rsidR="006F1E2D">
        <w:rPr>
          <w:rFonts w:ascii="Franklin Gothic Book" w:hAnsi="Franklin Gothic Book"/>
          <w:b/>
          <w:bCs/>
          <w:color w:val="000000" w:themeColor="text1"/>
          <w:sz w:val="20"/>
          <w:szCs w:val="20"/>
          <w:lang w:val="sr-Latn-RS"/>
        </w:rPr>
        <w:t>3</w:t>
      </w:r>
      <w:r w:rsidRPr="009F5252">
        <w:rPr>
          <w:rFonts w:ascii="Franklin Gothic Book" w:hAnsi="Franklin Gothic Book"/>
          <w:b/>
          <w:bCs/>
          <w:color w:val="000000" w:themeColor="text1"/>
          <w:sz w:val="20"/>
          <w:szCs w:val="20"/>
          <w:lang w:val="sr-Latn-RS"/>
        </w:rPr>
        <w:t>. marta 2023. godine na mejl adresu:</w:t>
      </w:r>
      <w:r w:rsidR="00243187" w:rsidRPr="009F5252">
        <w:rPr>
          <w:rFonts w:ascii="Franklin Gothic Book" w:hAnsi="Franklin Gothic Book"/>
          <w:b/>
          <w:bCs/>
          <w:color w:val="000000" w:themeColor="text1"/>
          <w:sz w:val="20"/>
          <w:szCs w:val="20"/>
          <w:lang w:val="sr-Latn-RS"/>
        </w:rPr>
        <w:t xml:space="preserve"> </w:t>
      </w:r>
      <w:hyperlink r:id="rId12" w:history="1">
        <w:r w:rsidR="009F5252" w:rsidRPr="00856613">
          <w:rPr>
            <w:rStyle w:val="Hyperlink"/>
            <w:rFonts w:ascii="Franklin Gothic Book" w:hAnsi="Franklin Gothic Book"/>
            <w:b/>
            <w:bCs/>
            <w:sz w:val="20"/>
            <w:szCs w:val="20"/>
            <w:lang w:val="sr-Latn-RS"/>
          </w:rPr>
          <w:t>vanja.kljajevic@ebrd.com</w:t>
        </w:r>
      </w:hyperlink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.</w:t>
      </w:r>
    </w:p>
    <w:p w14:paraId="3BA22C3B" w14:textId="77777777" w:rsidR="009F5252" w:rsidRPr="009F5252" w:rsidRDefault="009F5252" w:rsidP="009F5252">
      <w:pPr>
        <w:pStyle w:val="ListParagraph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7172738F" w14:textId="77777777" w:rsidR="009F5252" w:rsidRDefault="0028148E" w:rsidP="0028148E">
      <w:pPr>
        <w:pStyle w:val="ListParagraph"/>
        <w:numPr>
          <w:ilvl w:val="0"/>
          <w:numId w:val="15"/>
        </w:numPr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Potvrdićemo prijem Vaše prijave putem mejla.</w:t>
      </w:r>
    </w:p>
    <w:p w14:paraId="6F1C8866" w14:textId="77777777" w:rsidR="009F5252" w:rsidRDefault="009F5252" w:rsidP="009F5252">
      <w:pPr>
        <w:pStyle w:val="ListParagraph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0995DC5D" w14:textId="41B9AD49" w:rsidR="009F5252" w:rsidRDefault="0028148E" w:rsidP="0028148E">
      <w:pPr>
        <w:pStyle w:val="ListParagraph"/>
        <w:numPr>
          <w:ilvl w:val="0"/>
          <w:numId w:val="15"/>
        </w:numPr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Uvidom u podatke koje ste dostavili u ovom formularu i raspoloživosti </w:t>
      </w:r>
      <w:proofErr w:type="spellStart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mjesta</w:t>
      </w:r>
      <w:proofErr w:type="spellEnd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za ovu radionicu, </w:t>
      </w:r>
      <w:proofErr w:type="spellStart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obavijestićemo</w:t>
      </w:r>
      <w:proofErr w:type="spellEnd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Vas o statusu Vaše prijave. Radionica je interaktivna i stoga je maksimalni predviđeni broj učesnica 20. Prijavljivanje će biti završeno i prije naznačenog roka za prijavu, ako budemo i ranije u prilici da formiramo kompaktnu grupu od </w:t>
      </w:r>
      <w:proofErr w:type="spellStart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prispjelih</w:t>
      </w:r>
      <w:proofErr w:type="spellEnd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(adekvatnih) prijava. Radionica je </w:t>
      </w:r>
      <w:proofErr w:type="spellStart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namijenjena</w:t>
      </w:r>
      <w:proofErr w:type="spellEnd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prije svega generalnim/izvršnim direktorkama, a u izuzetnim slučajevima i </w:t>
      </w:r>
      <w:proofErr w:type="spellStart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menadžerkama</w:t>
      </w:r>
      <w:proofErr w:type="spellEnd"/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 xml:space="preserve"> na drugim pozicijama.</w:t>
      </w:r>
    </w:p>
    <w:p w14:paraId="340F05E7" w14:textId="77777777" w:rsidR="009F5252" w:rsidRDefault="009F5252" w:rsidP="009F5252">
      <w:pPr>
        <w:pStyle w:val="ListParagraph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6A018D29" w14:textId="181A3D98" w:rsidR="009F5252" w:rsidRDefault="0028148E" w:rsidP="0028148E">
      <w:pPr>
        <w:pStyle w:val="ListParagraph"/>
        <w:numPr>
          <w:ilvl w:val="0"/>
          <w:numId w:val="15"/>
        </w:numPr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Nakon potvrde učešće, dostavićemo Vam fakturu sa upu</w:t>
      </w:r>
      <w:r w:rsidR="007C3680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t</w:t>
      </w:r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stvom za plaćanje kotizacije, koje je potrebno izvršiti prije početka radionice.</w:t>
      </w:r>
    </w:p>
    <w:p w14:paraId="5897DC00" w14:textId="77777777" w:rsidR="009F5252" w:rsidRDefault="009F5252" w:rsidP="009F5252">
      <w:pPr>
        <w:pStyle w:val="ListParagraph"/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</w:p>
    <w:p w14:paraId="33EF36AE" w14:textId="58914884" w:rsidR="0028148E" w:rsidRPr="009F5252" w:rsidRDefault="0028148E" w:rsidP="0028148E">
      <w:pPr>
        <w:pStyle w:val="ListParagraph"/>
        <w:numPr>
          <w:ilvl w:val="0"/>
          <w:numId w:val="15"/>
        </w:numPr>
        <w:jc w:val="both"/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</w:pPr>
      <w:r w:rsidRPr="009F5252">
        <w:rPr>
          <w:rFonts w:ascii="Franklin Gothic Book" w:hAnsi="Franklin Gothic Book"/>
          <w:bCs/>
          <w:color w:val="000000" w:themeColor="text1"/>
          <w:sz w:val="20"/>
          <w:szCs w:val="20"/>
          <w:lang w:val="sr-Latn-RS"/>
        </w:rPr>
        <w:t>Za sve dodatne informacije u vezi sa ovom radionicom možete nas kontaktirati mejlom na gore navedenu adresu.</w:t>
      </w:r>
    </w:p>
    <w:sectPr w:rsidR="0028148E" w:rsidRPr="009F5252" w:rsidSect="00511BF1">
      <w:headerReference w:type="default" r:id="rId13"/>
      <w:footerReference w:type="default" r:id="rId14"/>
      <w:pgSz w:w="11907" w:h="16840" w:code="9"/>
      <w:pgMar w:top="1134" w:right="1134" w:bottom="1134" w:left="1134" w:header="45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5FC52" w14:textId="77777777" w:rsidR="006A7E24" w:rsidRDefault="006A7E24" w:rsidP="0075407F">
      <w:pPr>
        <w:spacing w:after="0" w:line="240" w:lineRule="auto"/>
      </w:pPr>
      <w:r>
        <w:separator/>
      </w:r>
    </w:p>
  </w:endnote>
  <w:endnote w:type="continuationSeparator" w:id="0">
    <w:p w14:paraId="6D9F06A7" w14:textId="77777777" w:rsidR="006A7E24" w:rsidRDefault="006A7E24" w:rsidP="00754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Iskoola Pota">
    <w:altName w:val="Nirmala UI"/>
    <w:charset w:val="4D"/>
    <w:family w:val="swiss"/>
    <w:pitch w:val="variable"/>
    <w:sig w:usb0="00000003" w:usb1="00000000" w:usb2="000002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AAAE8" w14:textId="0C95A747" w:rsidR="0028148E" w:rsidRPr="00136950" w:rsidRDefault="009F5252" w:rsidP="009F5252">
    <w:pPr>
      <w:pStyle w:val="Footer"/>
      <w:tabs>
        <w:tab w:val="left" w:pos="3840"/>
      </w:tabs>
      <w:spacing w:after="0" w:line="240" w:lineRule="auto"/>
      <w:jc w:val="center"/>
      <w:rPr>
        <w:rFonts w:ascii="Times New Roman" w:hAnsi="Times New Roman" w:cs="Times New Roman"/>
        <w:sz w:val="18"/>
        <w:szCs w:val="18"/>
        <w:lang w:val="sr-Latn-CS"/>
      </w:rPr>
    </w:pPr>
    <w:r>
      <w:rPr>
        <w:noProof/>
      </w:rPr>
      <w:drawing>
        <wp:anchor distT="0" distB="0" distL="114300" distR="114300" simplePos="0" relativeHeight="251664896" behindDoc="0" locked="0" layoutInCell="1" allowOverlap="1" wp14:anchorId="23D039FF" wp14:editId="643F0929">
          <wp:simplePos x="0" y="0"/>
          <wp:positionH relativeFrom="margin">
            <wp:align>left</wp:align>
          </wp:positionH>
          <wp:positionV relativeFrom="paragraph">
            <wp:posOffset>99060</wp:posOffset>
          </wp:positionV>
          <wp:extent cx="1624108" cy="335280"/>
          <wp:effectExtent l="0" t="0" r="0" b="762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4108" cy="335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3BE8">
      <w:rPr>
        <w:rFonts w:ascii="Franklin Gothic Book" w:hAnsi="Franklin Gothic Book"/>
        <w:noProof/>
        <w:lang w:eastAsia="en-GB"/>
      </w:rPr>
      <w:drawing>
        <wp:anchor distT="0" distB="0" distL="114300" distR="114300" simplePos="0" relativeHeight="251662848" behindDoc="0" locked="0" layoutInCell="1" allowOverlap="1" wp14:anchorId="486A0E4F" wp14:editId="0A2C3C02">
          <wp:simplePos x="0" y="0"/>
          <wp:positionH relativeFrom="margin">
            <wp:align>right</wp:align>
          </wp:positionH>
          <wp:positionV relativeFrom="paragraph">
            <wp:posOffset>154305</wp:posOffset>
          </wp:positionV>
          <wp:extent cx="1009015" cy="292735"/>
          <wp:effectExtent l="0" t="0" r="635" b="0"/>
          <wp:wrapNone/>
          <wp:docPr id="449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9" name="Picture 12" descr="Icon&#10;&#10;Description automatically generated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015" cy="292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sz w:val="18"/>
        <w:szCs w:val="18"/>
        <w:lang w:val="sr-Latn-CS"/>
      </w:rPr>
      <w:br/>
    </w:r>
    <w:r w:rsidR="0028148E">
      <w:rPr>
        <w:rFonts w:ascii="Times New Roman" w:hAnsi="Times New Roman" w:cs="Times New Roman"/>
        <w:sz w:val="18"/>
        <w:szCs w:val="18"/>
        <w:lang w:val="sr-Latn-CS"/>
      </w:rPr>
      <w:t xml:space="preserve">Ovaj program je finansiran od strane </w:t>
    </w:r>
    <w:r>
      <w:rPr>
        <w:rFonts w:ascii="Times New Roman" w:hAnsi="Times New Roman" w:cs="Times New Roman"/>
        <w:sz w:val="18"/>
        <w:szCs w:val="18"/>
        <w:lang w:val="sr-Latn-CS"/>
      </w:rPr>
      <w:br/>
    </w:r>
    <w:r w:rsidR="0028148E">
      <w:rPr>
        <w:rFonts w:ascii="Times New Roman" w:hAnsi="Times New Roman" w:cs="Times New Roman"/>
        <w:sz w:val="18"/>
        <w:szCs w:val="18"/>
        <w:lang w:val="sr-Latn-CS"/>
      </w:rPr>
      <w:t xml:space="preserve">Švedske međunarodne razvojne agencije (Sida) </w:t>
    </w:r>
  </w:p>
  <w:p w14:paraId="165EE33B" w14:textId="273748FE" w:rsidR="00924983" w:rsidRPr="0028148E" w:rsidRDefault="00924983" w:rsidP="0028148E">
    <w:pPr>
      <w:pStyle w:val="Footer"/>
      <w:rPr>
        <w:lang w:val="sr-Latn-C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F1EC3" w14:textId="77777777" w:rsidR="006A7E24" w:rsidRDefault="006A7E24" w:rsidP="0075407F">
      <w:pPr>
        <w:spacing w:after="0" w:line="240" w:lineRule="auto"/>
      </w:pPr>
      <w:r>
        <w:separator/>
      </w:r>
    </w:p>
  </w:footnote>
  <w:footnote w:type="continuationSeparator" w:id="0">
    <w:p w14:paraId="588D4CD9" w14:textId="77777777" w:rsidR="006A7E24" w:rsidRDefault="006A7E24" w:rsidP="007540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14D5C" w14:textId="0AB04CBC" w:rsidR="00924983" w:rsidRPr="00B2592B" w:rsidRDefault="00924983" w:rsidP="00744EB1">
    <w:pPr>
      <w:pStyle w:val="Heading1"/>
      <w:jc w:val="center"/>
      <w:rPr>
        <w:rFonts w:ascii="Times New Roman" w:hAnsi="Times New Roman" w:cs="Times New Roman"/>
        <w:b w:val="0"/>
        <w:bCs w:val="0"/>
        <w:spacing w:val="-4"/>
        <w:sz w:val="22"/>
        <w:szCs w:val="22"/>
        <w:lang w:val="sr-Latn-CS"/>
      </w:rPr>
    </w:pPr>
    <w:r w:rsidRPr="00243187">
      <w:rPr>
        <w:rFonts w:ascii="Times New Roman" w:hAnsi="Times New Roman" w:cs="Times New Roman"/>
        <w:noProof/>
        <w:lang w:eastAsia="en-GB"/>
      </w:rPr>
      <mc:AlternateContent>
        <mc:Choice Requires="wps">
          <w:drawing>
            <wp:anchor distT="4294967291" distB="4294967291" distL="114300" distR="114300" simplePos="0" relativeHeight="251658752" behindDoc="0" locked="0" layoutInCell="1" allowOverlap="1" wp14:anchorId="6042F70C" wp14:editId="040C7E93">
              <wp:simplePos x="0" y="0"/>
              <wp:positionH relativeFrom="column">
                <wp:posOffset>-15875</wp:posOffset>
              </wp:positionH>
              <wp:positionV relativeFrom="paragraph">
                <wp:posOffset>419099</wp:posOffset>
              </wp:positionV>
              <wp:extent cx="6010910" cy="0"/>
              <wp:effectExtent l="19050" t="19050" r="8890" b="19050"/>
              <wp:wrapNone/>
              <wp:docPr id="3" name="Straight Connector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10910" cy="0"/>
                      </a:xfrm>
                      <a:prstGeom prst="line">
                        <a:avLst/>
                      </a:prstGeom>
                      <a:noFill/>
                      <a:ln w="38100" cap="rnd" cmpd="sng" algn="ctr">
                        <a:solidFill>
                          <a:srgbClr val="00B8D4"/>
                        </a:solidFill>
                        <a:prstDash val="sysDot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A2F951" id="Straight Connector 23" o:spid="_x0000_s1026" style="position:absolute;z-index:25165875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margin" from="-1.25pt,33pt" to="472.05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" strokecolor="#00b8d4" strokeweight="3pt">
              <v:stroke dashstyle="1 1" endcap="round"/>
              <o:lock v:ext="edit" shapetype="f"/>
            </v:line>
          </w:pict>
        </mc:Fallback>
      </mc:AlternateContent>
    </w:r>
    <w:r w:rsidR="00A25400" w:rsidRPr="00243187">
      <w:rPr>
        <w:rFonts w:ascii="Times New Roman" w:hAnsi="Times New Roman" w:cs="Times New Roman"/>
        <w:b w:val="0"/>
        <w:bCs w:val="0"/>
        <w:spacing w:val="-4"/>
        <w:sz w:val="22"/>
        <w:szCs w:val="22"/>
        <w:lang w:val="sr-Latn-CS"/>
      </w:rPr>
      <w:t>Evropska banka za obnovu i razvoj (EBRD)</w:t>
    </w:r>
    <w:r w:rsidR="00744EB1" w:rsidRPr="00243187">
      <w:rPr>
        <w:rFonts w:ascii="Times New Roman" w:hAnsi="Times New Roman" w:cs="Times New Roman"/>
        <w:b w:val="0"/>
        <w:bCs w:val="0"/>
        <w:spacing w:val="-4"/>
        <w:sz w:val="22"/>
        <w:szCs w:val="22"/>
        <w:lang w:val="sr-Latn-CS"/>
      </w:rPr>
      <w:br/>
    </w:r>
    <w:r w:rsidR="007D0C7C" w:rsidRPr="00243187">
      <w:rPr>
        <w:rFonts w:ascii="Times New Roman" w:hAnsi="Times New Roman" w:cs="Times New Roman"/>
        <w:b w:val="0"/>
        <w:bCs w:val="0"/>
        <w:spacing w:val="-4"/>
        <w:sz w:val="20"/>
        <w:szCs w:val="20"/>
        <w:lang w:val="sr-Latn-CS"/>
      </w:rPr>
      <w:t xml:space="preserve">Finansiranje i </w:t>
    </w:r>
    <w:proofErr w:type="spellStart"/>
    <w:r w:rsidR="007D0C7C" w:rsidRPr="00243187">
      <w:rPr>
        <w:rFonts w:ascii="Times New Roman" w:hAnsi="Times New Roman" w:cs="Times New Roman"/>
        <w:b w:val="0"/>
        <w:bCs w:val="0"/>
        <w:spacing w:val="-4"/>
        <w:sz w:val="20"/>
        <w:szCs w:val="20"/>
        <w:lang w:val="sr-Latn-CS"/>
      </w:rPr>
      <w:t>sav</w:t>
    </w:r>
    <w:r w:rsidR="00DB6B27" w:rsidRPr="00243187">
      <w:rPr>
        <w:rFonts w:ascii="Times New Roman" w:hAnsi="Times New Roman" w:cs="Times New Roman"/>
        <w:b w:val="0"/>
        <w:bCs w:val="0"/>
        <w:spacing w:val="-4"/>
        <w:sz w:val="20"/>
        <w:szCs w:val="20"/>
        <w:lang w:val="sr-Latn-CS"/>
      </w:rPr>
      <w:t>j</w:t>
    </w:r>
    <w:r w:rsidR="007D0C7C" w:rsidRPr="00243187">
      <w:rPr>
        <w:rFonts w:ascii="Times New Roman" w:hAnsi="Times New Roman" w:cs="Times New Roman"/>
        <w:b w:val="0"/>
        <w:bCs w:val="0"/>
        <w:spacing w:val="-4"/>
        <w:sz w:val="20"/>
        <w:szCs w:val="20"/>
        <w:lang w:val="sr-Latn-CS"/>
      </w:rPr>
      <w:t>etovanje</w:t>
    </w:r>
    <w:proofErr w:type="spellEnd"/>
    <w:r w:rsidR="007D0C7C" w:rsidRPr="00243187">
      <w:rPr>
        <w:rFonts w:ascii="Times New Roman" w:hAnsi="Times New Roman" w:cs="Times New Roman"/>
        <w:b w:val="0"/>
        <w:bCs w:val="0"/>
        <w:spacing w:val="-4"/>
        <w:sz w:val="20"/>
        <w:szCs w:val="20"/>
        <w:lang w:val="sr-Latn-CS"/>
      </w:rPr>
      <w:t xml:space="preserve"> za žene u bizni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C4C68"/>
    <w:multiLevelType w:val="hybridMultilevel"/>
    <w:tmpl w:val="80DA9BA6"/>
    <w:lvl w:ilvl="0" w:tplc="BEC40F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79440A"/>
    <w:multiLevelType w:val="hybridMultilevel"/>
    <w:tmpl w:val="CE9A7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B06E1"/>
    <w:multiLevelType w:val="hybridMultilevel"/>
    <w:tmpl w:val="1CF2B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66D57"/>
    <w:multiLevelType w:val="hybridMultilevel"/>
    <w:tmpl w:val="00E84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EB7A1F"/>
    <w:multiLevelType w:val="hybridMultilevel"/>
    <w:tmpl w:val="942A7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8393A"/>
    <w:multiLevelType w:val="hybridMultilevel"/>
    <w:tmpl w:val="3E466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C004BC"/>
    <w:multiLevelType w:val="hybridMultilevel"/>
    <w:tmpl w:val="812AA8CC"/>
    <w:lvl w:ilvl="0" w:tplc="72FA7B38">
      <w:start w:val="1"/>
      <w:numFmt w:val="bullet"/>
      <w:lvlText w:val=""/>
      <w:lvlJc w:val="left"/>
      <w:pPr>
        <w:ind w:left="720" w:hanging="360"/>
      </w:pPr>
      <w:rPr>
        <w:rFonts w:ascii="Symbol" w:hAnsi="Symbol" w:hint="default"/>
      </w:rPr>
    </w:lvl>
    <w:lvl w:ilvl="1" w:tplc="1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9617F"/>
    <w:multiLevelType w:val="hybridMultilevel"/>
    <w:tmpl w:val="466E4A12"/>
    <w:lvl w:ilvl="0" w:tplc="2E70FA34">
      <w:numFmt w:val="bullet"/>
      <w:lvlText w:val="•"/>
      <w:lvlJc w:val="left"/>
      <w:pPr>
        <w:ind w:left="360" w:hanging="360"/>
      </w:pPr>
      <w:rPr>
        <w:rFonts w:ascii="Franklin Gothic Book" w:eastAsia="Calibri" w:hAnsi="Franklin Gothic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3E07C83"/>
    <w:multiLevelType w:val="hybridMultilevel"/>
    <w:tmpl w:val="12BE8A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A666B6"/>
    <w:multiLevelType w:val="hybridMultilevel"/>
    <w:tmpl w:val="5BF8A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CA46FE"/>
    <w:multiLevelType w:val="hybridMultilevel"/>
    <w:tmpl w:val="2AAC4E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6B167DD"/>
    <w:multiLevelType w:val="hybridMultilevel"/>
    <w:tmpl w:val="38348FD8"/>
    <w:lvl w:ilvl="0" w:tplc="EA7AD0F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940C5F"/>
    <w:multiLevelType w:val="hybridMultilevel"/>
    <w:tmpl w:val="F84878F4"/>
    <w:lvl w:ilvl="0" w:tplc="BF9C4E44">
      <w:start w:val="1"/>
      <w:numFmt w:val="upperRoman"/>
      <w:lvlText w:val="%1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4C09D6"/>
    <w:multiLevelType w:val="hybridMultilevel"/>
    <w:tmpl w:val="01EE5C36"/>
    <w:lvl w:ilvl="0" w:tplc="7AE28F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Symbol" w:hint="default"/>
      </w:rPr>
    </w:lvl>
    <w:lvl w:ilvl="2" w:tplc="04070005" w:tentative="1">
      <w:start w:val="1"/>
      <w:numFmt w:val="lowerRoman"/>
      <w:lvlText w:val="%3."/>
      <w:lvlJc w:val="right"/>
      <w:pPr>
        <w:ind w:left="1800" w:hanging="180"/>
      </w:pPr>
    </w:lvl>
    <w:lvl w:ilvl="3" w:tplc="04070001" w:tentative="1">
      <w:start w:val="1"/>
      <w:numFmt w:val="decimal"/>
      <w:lvlText w:val="%4."/>
      <w:lvlJc w:val="left"/>
      <w:pPr>
        <w:ind w:left="2520" w:hanging="360"/>
      </w:pPr>
    </w:lvl>
    <w:lvl w:ilvl="4" w:tplc="04070003" w:tentative="1">
      <w:start w:val="1"/>
      <w:numFmt w:val="lowerLetter"/>
      <w:lvlText w:val="%5."/>
      <w:lvlJc w:val="left"/>
      <w:pPr>
        <w:ind w:left="3240" w:hanging="360"/>
      </w:pPr>
    </w:lvl>
    <w:lvl w:ilvl="5" w:tplc="04070005" w:tentative="1">
      <w:start w:val="1"/>
      <w:numFmt w:val="lowerRoman"/>
      <w:lvlText w:val="%6."/>
      <w:lvlJc w:val="right"/>
      <w:pPr>
        <w:ind w:left="3960" w:hanging="180"/>
      </w:pPr>
    </w:lvl>
    <w:lvl w:ilvl="6" w:tplc="04070001" w:tentative="1">
      <w:start w:val="1"/>
      <w:numFmt w:val="decimal"/>
      <w:lvlText w:val="%7."/>
      <w:lvlJc w:val="left"/>
      <w:pPr>
        <w:ind w:left="4680" w:hanging="360"/>
      </w:pPr>
    </w:lvl>
    <w:lvl w:ilvl="7" w:tplc="04070003" w:tentative="1">
      <w:start w:val="1"/>
      <w:numFmt w:val="lowerLetter"/>
      <w:lvlText w:val="%8."/>
      <w:lvlJc w:val="left"/>
      <w:pPr>
        <w:ind w:left="5400" w:hanging="360"/>
      </w:pPr>
    </w:lvl>
    <w:lvl w:ilvl="8" w:tplc="0407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FBB0399"/>
    <w:multiLevelType w:val="hybridMultilevel"/>
    <w:tmpl w:val="A4C487D2"/>
    <w:lvl w:ilvl="0" w:tplc="08090001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581234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127246">
    <w:abstractNumId w:val="14"/>
  </w:num>
  <w:num w:numId="2" w16cid:durableId="2078433989">
    <w:abstractNumId w:val="13"/>
  </w:num>
  <w:num w:numId="3" w16cid:durableId="1207370581">
    <w:abstractNumId w:val="1"/>
  </w:num>
  <w:num w:numId="4" w16cid:durableId="1981571557">
    <w:abstractNumId w:val="7"/>
  </w:num>
  <w:num w:numId="5" w16cid:durableId="1456827991">
    <w:abstractNumId w:val="5"/>
  </w:num>
  <w:num w:numId="6" w16cid:durableId="1415859684">
    <w:abstractNumId w:val="3"/>
  </w:num>
  <w:num w:numId="7" w16cid:durableId="798691078">
    <w:abstractNumId w:val="9"/>
  </w:num>
  <w:num w:numId="8" w16cid:durableId="406347539">
    <w:abstractNumId w:val="0"/>
  </w:num>
  <w:num w:numId="9" w16cid:durableId="321928891">
    <w:abstractNumId w:val="4"/>
  </w:num>
  <w:num w:numId="10" w16cid:durableId="1335260819">
    <w:abstractNumId w:val="10"/>
  </w:num>
  <w:num w:numId="11" w16cid:durableId="1346597203">
    <w:abstractNumId w:val="12"/>
  </w:num>
  <w:num w:numId="12" w16cid:durableId="1238515607">
    <w:abstractNumId w:val="11"/>
  </w:num>
  <w:num w:numId="13" w16cid:durableId="1628270129">
    <w:abstractNumId w:val="8"/>
  </w:num>
  <w:num w:numId="14" w16cid:durableId="1861578242">
    <w:abstractNumId w:val="6"/>
  </w:num>
  <w:num w:numId="15" w16cid:durableId="1881085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UzMzE1MDeyMDBU0lEKTi0uzszPAykwrAUAfpNUDiwAAAA="/>
  </w:docVars>
  <w:rsids>
    <w:rsidRoot w:val="00046ABD"/>
    <w:rsid w:val="00004157"/>
    <w:rsid w:val="000108BE"/>
    <w:rsid w:val="000160FB"/>
    <w:rsid w:val="0002176C"/>
    <w:rsid w:val="000231E1"/>
    <w:rsid w:val="00024BD7"/>
    <w:rsid w:val="00035549"/>
    <w:rsid w:val="000356E6"/>
    <w:rsid w:val="0003799B"/>
    <w:rsid w:val="00037B58"/>
    <w:rsid w:val="00040B92"/>
    <w:rsid w:val="00042198"/>
    <w:rsid w:val="000468FF"/>
    <w:rsid w:val="00046ABD"/>
    <w:rsid w:val="00057402"/>
    <w:rsid w:val="0006599E"/>
    <w:rsid w:val="000659ED"/>
    <w:rsid w:val="00070558"/>
    <w:rsid w:val="000775B1"/>
    <w:rsid w:val="00091393"/>
    <w:rsid w:val="00094FD5"/>
    <w:rsid w:val="000A2193"/>
    <w:rsid w:val="000A2983"/>
    <w:rsid w:val="000B14D7"/>
    <w:rsid w:val="000C63E8"/>
    <w:rsid w:val="000D73C4"/>
    <w:rsid w:val="000E7BF1"/>
    <w:rsid w:val="0010402D"/>
    <w:rsid w:val="001103FF"/>
    <w:rsid w:val="00110A9A"/>
    <w:rsid w:val="00112752"/>
    <w:rsid w:val="00116A5C"/>
    <w:rsid w:val="00126845"/>
    <w:rsid w:val="00134EE3"/>
    <w:rsid w:val="00135FD7"/>
    <w:rsid w:val="0014160A"/>
    <w:rsid w:val="00151DF3"/>
    <w:rsid w:val="001523AE"/>
    <w:rsid w:val="001548ED"/>
    <w:rsid w:val="00156054"/>
    <w:rsid w:val="001649D8"/>
    <w:rsid w:val="00175DE5"/>
    <w:rsid w:val="00194191"/>
    <w:rsid w:val="00197A00"/>
    <w:rsid w:val="001A42E7"/>
    <w:rsid w:val="001A5F20"/>
    <w:rsid w:val="001A6F25"/>
    <w:rsid w:val="001B36CA"/>
    <w:rsid w:val="001C1E00"/>
    <w:rsid w:val="001C5FCB"/>
    <w:rsid w:val="001D00A5"/>
    <w:rsid w:val="001E102C"/>
    <w:rsid w:val="001F0900"/>
    <w:rsid w:val="001F544C"/>
    <w:rsid w:val="00202226"/>
    <w:rsid w:val="00206AF2"/>
    <w:rsid w:val="002103CB"/>
    <w:rsid w:val="00214B5F"/>
    <w:rsid w:val="00220C19"/>
    <w:rsid w:val="00220D55"/>
    <w:rsid w:val="00233E4D"/>
    <w:rsid w:val="00241A95"/>
    <w:rsid w:val="00243187"/>
    <w:rsid w:val="0024576E"/>
    <w:rsid w:val="00246FEA"/>
    <w:rsid w:val="002573AF"/>
    <w:rsid w:val="002576B4"/>
    <w:rsid w:val="00260676"/>
    <w:rsid w:val="0026119C"/>
    <w:rsid w:val="00261E94"/>
    <w:rsid w:val="00265B29"/>
    <w:rsid w:val="00274163"/>
    <w:rsid w:val="0028148E"/>
    <w:rsid w:val="00281FC0"/>
    <w:rsid w:val="00284F79"/>
    <w:rsid w:val="00295D83"/>
    <w:rsid w:val="002A45AB"/>
    <w:rsid w:val="002A6977"/>
    <w:rsid w:val="002A702E"/>
    <w:rsid w:val="002B04A1"/>
    <w:rsid w:val="002B2CD5"/>
    <w:rsid w:val="002B6193"/>
    <w:rsid w:val="002B763F"/>
    <w:rsid w:val="002C0B31"/>
    <w:rsid w:val="002C1D6F"/>
    <w:rsid w:val="002C33A2"/>
    <w:rsid w:val="002D5135"/>
    <w:rsid w:val="002D7C46"/>
    <w:rsid w:val="002F18E7"/>
    <w:rsid w:val="002F3649"/>
    <w:rsid w:val="00301F66"/>
    <w:rsid w:val="00310475"/>
    <w:rsid w:val="0031367C"/>
    <w:rsid w:val="00314481"/>
    <w:rsid w:val="00317205"/>
    <w:rsid w:val="003214C8"/>
    <w:rsid w:val="003244A1"/>
    <w:rsid w:val="00332CCF"/>
    <w:rsid w:val="00333055"/>
    <w:rsid w:val="00333BB7"/>
    <w:rsid w:val="00337BC7"/>
    <w:rsid w:val="00342139"/>
    <w:rsid w:val="003461ED"/>
    <w:rsid w:val="003649E2"/>
    <w:rsid w:val="00371192"/>
    <w:rsid w:val="00385752"/>
    <w:rsid w:val="0039031A"/>
    <w:rsid w:val="00392474"/>
    <w:rsid w:val="003C3AD5"/>
    <w:rsid w:val="003C4ABE"/>
    <w:rsid w:val="003D1683"/>
    <w:rsid w:val="003D4EE0"/>
    <w:rsid w:val="003E0C51"/>
    <w:rsid w:val="003E29FD"/>
    <w:rsid w:val="003E56BA"/>
    <w:rsid w:val="003F6198"/>
    <w:rsid w:val="003F6BED"/>
    <w:rsid w:val="0041073F"/>
    <w:rsid w:val="00415896"/>
    <w:rsid w:val="004170A6"/>
    <w:rsid w:val="004172E9"/>
    <w:rsid w:val="00423DE5"/>
    <w:rsid w:val="00425DAA"/>
    <w:rsid w:val="00431BA6"/>
    <w:rsid w:val="00440613"/>
    <w:rsid w:val="004457DF"/>
    <w:rsid w:val="004563D7"/>
    <w:rsid w:val="00464FB9"/>
    <w:rsid w:val="00477AC0"/>
    <w:rsid w:val="004845D3"/>
    <w:rsid w:val="00487451"/>
    <w:rsid w:val="00491C12"/>
    <w:rsid w:val="00492E08"/>
    <w:rsid w:val="00493399"/>
    <w:rsid w:val="004A21AC"/>
    <w:rsid w:val="004B0D71"/>
    <w:rsid w:val="004B121C"/>
    <w:rsid w:val="004B59F6"/>
    <w:rsid w:val="004C0169"/>
    <w:rsid w:val="004D5035"/>
    <w:rsid w:val="004D57DE"/>
    <w:rsid w:val="004D7E1B"/>
    <w:rsid w:val="004E2D43"/>
    <w:rsid w:val="004F7718"/>
    <w:rsid w:val="005034E2"/>
    <w:rsid w:val="00511BF1"/>
    <w:rsid w:val="00514B7C"/>
    <w:rsid w:val="005211D2"/>
    <w:rsid w:val="00522ED6"/>
    <w:rsid w:val="00523AAB"/>
    <w:rsid w:val="00524B10"/>
    <w:rsid w:val="00530D65"/>
    <w:rsid w:val="005379C1"/>
    <w:rsid w:val="00542E0E"/>
    <w:rsid w:val="00550442"/>
    <w:rsid w:val="00555913"/>
    <w:rsid w:val="00561ECC"/>
    <w:rsid w:val="00565D66"/>
    <w:rsid w:val="00567CDE"/>
    <w:rsid w:val="00573693"/>
    <w:rsid w:val="00577424"/>
    <w:rsid w:val="005A111D"/>
    <w:rsid w:val="005A6521"/>
    <w:rsid w:val="005B23A2"/>
    <w:rsid w:val="005B2829"/>
    <w:rsid w:val="005B3811"/>
    <w:rsid w:val="005B6EAF"/>
    <w:rsid w:val="005C134F"/>
    <w:rsid w:val="005C3C90"/>
    <w:rsid w:val="005D26B3"/>
    <w:rsid w:val="005D4677"/>
    <w:rsid w:val="005D5A00"/>
    <w:rsid w:val="005E0BFC"/>
    <w:rsid w:val="005E3715"/>
    <w:rsid w:val="005F078F"/>
    <w:rsid w:val="005F0E06"/>
    <w:rsid w:val="005F7F2A"/>
    <w:rsid w:val="00600F61"/>
    <w:rsid w:val="006044E3"/>
    <w:rsid w:val="006051DA"/>
    <w:rsid w:val="006058AD"/>
    <w:rsid w:val="006068FA"/>
    <w:rsid w:val="00606F18"/>
    <w:rsid w:val="00623AA0"/>
    <w:rsid w:val="00626CCF"/>
    <w:rsid w:val="006321C1"/>
    <w:rsid w:val="0063782F"/>
    <w:rsid w:val="00637D37"/>
    <w:rsid w:val="006419E3"/>
    <w:rsid w:val="0066450A"/>
    <w:rsid w:val="00665276"/>
    <w:rsid w:val="006720FA"/>
    <w:rsid w:val="00697885"/>
    <w:rsid w:val="006A7E24"/>
    <w:rsid w:val="006B5B8B"/>
    <w:rsid w:val="006C18CA"/>
    <w:rsid w:val="006D7F69"/>
    <w:rsid w:val="006F1A01"/>
    <w:rsid w:val="006F1E2D"/>
    <w:rsid w:val="006F2954"/>
    <w:rsid w:val="006F2D0A"/>
    <w:rsid w:val="006F529C"/>
    <w:rsid w:val="007014C7"/>
    <w:rsid w:val="007036D5"/>
    <w:rsid w:val="00707517"/>
    <w:rsid w:val="00707CB7"/>
    <w:rsid w:val="00710753"/>
    <w:rsid w:val="00717CC0"/>
    <w:rsid w:val="0072117D"/>
    <w:rsid w:val="007232A3"/>
    <w:rsid w:val="00724C31"/>
    <w:rsid w:val="00726DA1"/>
    <w:rsid w:val="00730FCD"/>
    <w:rsid w:val="007342BE"/>
    <w:rsid w:val="00734F01"/>
    <w:rsid w:val="007427DE"/>
    <w:rsid w:val="00744EB1"/>
    <w:rsid w:val="0075137E"/>
    <w:rsid w:val="0075407F"/>
    <w:rsid w:val="00760225"/>
    <w:rsid w:val="007613F2"/>
    <w:rsid w:val="00764CC3"/>
    <w:rsid w:val="00775841"/>
    <w:rsid w:val="00776DC9"/>
    <w:rsid w:val="00780825"/>
    <w:rsid w:val="0078790C"/>
    <w:rsid w:val="00794216"/>
    <w:rsid w:val="0079594D"/>
    <w:rsid w:val="007A65FC"/>
    <w:rsid w:val="007A6786"/>
    <w:rsid w:val="007B070A"/>
    <w:rsid w:val="007B6F27"/>
    <w:rsid w:val="007C0D6E"/>
    <w:rsid w:val="007C10FB"/>
    <w:rsid w:val="007C2F42"/>
    <w:rsid w:val="007C3680"/>
    <w:rsid w:val="007D0C7C"/>
    <w:rsid w:val="007D272B"/>
    <w:rsid w:val="007D4DC1"/>
    <w:rsid w:val="007F30BF"/>
    <w:rsid w:val="008023C4"/>
    <w:rsid w:val="0084150B"/>
    <w:rsid w:val="00843183"/>
    <w:rsid w:val="008515A8"/>
    <w:rsid w:val="00851CE9"/>
    <w:rsid w:val="008552ED"/>
    <w:rsid w:val="00860D08"/>
    <w:rsid w:val="00861C79"/>
    <w:rsid w:val="00863651"/>
    <w:rsid w:val="008755E6"/>
    <w:rsid w:val="0087681D"/>
    <w:rsid w:val="008A7571"/>
    <w:rsid w:val="008D0200"/>
    <w:rsid w:val="008D376D"/>
    <w:rsid w:val="008E4AAB"/>
    <w:rsid w:val="0090636D"/>
    <w:rsid w:val="00906BA2"/>
    <w:rsid w:val="00906F28"/>
    <w:rsid w:val="00913702"/>
    <w:rsid w:val="00924983"/>
    <w:rsid w:val="00925968"/>
    <w:rsid w:val="009262F4"/>
    <w:rsid w:val="00944BB2"/>
    <w:rsid w:val="00960DDC"/>
    <w:rsid w:val="009665AD"/>
    <w:rsid w:val="0097109D"/>
    <w:rsid w:val="00991162"/>
    <w:rsid w:val="00992A5B"/>
    <w:rsid w:val="00997057"/>
    <w:rsid w:val="009A3603"/>
    <w:rsid w:val="009A3A7E"/>
    <w:rsid w:val="009A3C3F"/>
    <w:rsid w:val="009B2BF6"/>
    <w:rsid w:val="009B379F"/>
    <w:rsid w:val="009C6725"/>
    <w:rsid w:val="009D1214"/>
    <w:rsid w:val="009D14AB"/>
    <w:rsid w:val="009D1815"/>
    <w:rsid w:val="009D3358"/>
    <w:rsid w:val="009E5BD4"/>
    <w:rsid w:val="009F5252"/>
    <w:rsid w:val="00A10624"/>
    <w:rsid w:val="00A17F61"/>
    <w:rsid w:val="00A25400"/>
    <w:rsid w:val="00A27EFB"/>
    <w:rsid w:val="00A410AE"/>
    <w:rsid w:val="00A43689"/>
    <w:rsid w:val="00A50ECA"/>
    <w:rsid w:val="00A51C4C"/>
    <w:rsid w:val="00A745CF"/>
    <w:rsid w:val="00A8045E"/>
    <w:rsid w:val="00A80652"/>
    <w:rsid w:val="00A8154D"/>
    <w:rsid w:val="00A84E54"/>
    <w:rsid w:val="00A90AA8"/>
    <w:rsid w:val="00A9794C"/>
    <w:rsid w:val="00AA0185"/>
    <w:rsid w:val="00AA1976"/>
    <w:rsid w:val="00AA3340"/>
    <w:rsid w:val="00AA3712"/>
    <w:rsid w:val="00AA6385"/>
    <w:rsid w:val="00AA79D4"/>
    <w:rsid w:val="00AB14BD"/>
    <w:rsid w:val="00AB2E8E"/>
    <w:rsid w:val="00AD2141"/>
    <w:rsid w:val="00AD61E6"/>
    <w:rsid w:val="00AE3FDC"/>
    <w:rsid w:val="00AE4B02"/>
    <w:rsid w:val="00AF1CC8"/>
    <w:rsid w:val="00AF6AFC"/>
    <w:rsid w:val="00AF6F1B"/>
    <w:rsid w:val="00B0008A"/>
    <w:rsid w:val="00B02895"/>
    <w:rsid w:val="00B039D7"/>
    <w:rsid w:val="00B0511D"/>
    <w:rsid w:val="00B06263"/>
    <w:rsid w:val="00B06415"/>
    <w:rsid w:val="00B11988"/>
    <w:rsid w:val="00B12D06"/>
    <w:rsid w:val="00B14D85"/>
    <w:rsid w:val="00B21D87"/>
    <w:rsid w:val="00B2318E"/>
    <w:rsid w:val="00B2592B"/>
    <w:rsid w:val="00B2630B"/>
    <w:rsid w:val="00B2668E"/>
    <w:rsid w:val="00B3179F"/>
    <w:rsid w:val="00B43504"/>
    <w:rsid w:val="00B57BBA"/>
    <w:rsid w:val="00B617D7"/>
    <w:rsid w:val="00B6434F"/>
    <w:rsid w:val="00B73D99"/>
    <w:rsid w:val="00B756C2"/>
    <w:rsid w:val="00B9777A"/>
    <w:rsid w:val="00B979A3"/>
    <w:rsid w:val="00BA25AD"/>
    <w:rsid w:val="00BA7AC5"/>
    <w:rsid w:val="00BB0E63"/>
    <w:rsid w:val="00BB2A2D"/>
    <w:rsid w:val="00BC5C9F"/>
    <w:rsid w:val="00BD1373"/>
    <w:rsid w:val="00BE0D37"/>
    <w:rsid w:val="00BF097C"/>
    <w:rsid w:val="00BF167E"/>
    <w:rsid w:val="00BF3F03"/>
    <w:rsid w:val="00C0225F"/>
    <w:rsid w:val="00C02DB7"/>
    <w:rsid w:val="00C032F0"/>
    <w:rsid w:val="00C14F05"/>
    <w:rsid w:val="00C221D1"/>
    <w:rsid w:val="00C26350"/>
    <w:rsid w:val="00C33321"/>
    <w:rsid w:val="00C37B32"/>
    <w:rsid w:val="00C40154"/>
    <w:rsid w:val="00C43823"/>
    <w:rsid w:val="00C51E97"/>
    <w:rsid w:val="00C5285B"/>
    <w:rsid w:val="00C56008"/>
    <w:rsid w:val="00C60A21"/>
    <w:rsid w:val="00C7362C"/>
    <w:rsid w:val="00C96C53"/>
    <w:rsid w:val="00CA555F"/>
    <w:rsid w:val="00CB60F3"/>
    <w:rsid w:val="00CC2529"/>
    <w:rsid w:val="00CC41A8"/>
    <w:rsid w:val="00CC6DE5"/>
    <w:rsid w:val="00CC763D"/>
    <w:rsid w:val="00CE5EA2"/>
    <w:rsid w:val="00CF7CF8"/>
    <w:rsid w:val="00D159CE"/>
    <w:rsid w:val="00D37E7E"/>
    <w:rsid w:val="00D46BE6"/>
    <w:rsid w:val="00D47B15"/>
    <w:rsid w:val="00D616FD"/>
    <w:rsid w:val="00D76BB4"/>
    <w:rsid w:val="00D77EDC"/>
    <w:rsid w:val="00D8686B"/>
    <w:rsid w:val="00D9571D"/>
    <w:rsid w:val="00DA631D"/>
    <w:rsid w:val="00DB6B27"/>
    <w:rsid w:val="00DB6C31"/>
    <w:rsid w:val="00DC7DE5"/>
    <w:rsid w:val="00DD3BD3"/>
    <w:rsid w:val="00DD5852"/>
    <w:rsid w:val="00DD7BD7"/>
    <w:rsid w:val="00DE23AB"/>
    <w:rsid w:val="00DE3D3A"/>
    <w:rsid w:val="00DE5F1B"/>
    <w:rsid w:val="00DF168B"/>
    <w:rsid w:val="00DF1F88"/>
    <w:rsid w:val="00DF312E"/>
    <w:rsid w:val="00DF7AC2"/>
    <w:rsid w:val="00E100C9"/>
    <w:rsid w:val="00E17AA5"/>
    <w:rsid w:val="00E24DAF"/>
    <w:rsid w:val="00E250E5"/>
    <w:rsid w:val="00E3095F"/>
    <w:rsid w:val="00E40938"/>
    <w:rsid w:val="00E44FC4"/>
    <w:rsid w:val="00E46ACE"/>
    <w:rsid w:val="00E555D7"/>
    <w:rsid w:val="00E634BE"/>
    <w:rsid w:val="00E7694E"/>
    <w:rsid w:val="00E7708B"/>
    <w:rsid w:val="00E81A71"/>
    <w:rsid w:val="00E8520C"/>
    <w:rsid w:val="00E87DF3"/>
    <w:rsid w:val="00E90E4A"/>
    <w:rsid w:val="00E949FA"/>
    <w:rsid w:val="00EA1250"/>
    <w:rsid w:val="00EA3917"/>
    <w:rsid w:val="00EA42A5"/>
    <w:rsid w:val="00EA625D"/>
    <w:rsid w:val="00EA6735"/>
    <w:rsid w:val="00EB5B00"/>
    <w:rsid w:val="00EB6040"/>
    <w:rsid w:val="00ED0D3E"/>
    <w:rsid w:val="00EF0841"/>
    <w:rsid w:val="00EF4937"/>
    <w:rsid w:val="00EF4EC5"/>
    <w:rsid w:val="00F01CB5"/>
    <w:rsid w:val="00F129AC"/>
    <w:rsid w:val="00F20644"/>
    <w:rsid w:val="00F21178"/>
    <w:rsid w:val="00F257A9"/>
    <w:rsid w:val="00F32712"/>
    <w:rsid w:val="00F33340"/>
    <w:rsid w:val="00F34C52"/>
    <w:rsid w:val="00F42A2B"/>
    <w:rsid w:val="00F43ADB"/>
    <w:rsid w:val="00F44293"/>
    <w:rsid w:val="00F4466F"/>
    <w:rsid w:val="00F473A7"/>
    <w:rsid w:val="00F702B4"/>
    <w:rsid w:val="00F723CE"/>
    <w:rsid w:val="00F81489"/>
    <w:rsid w:val="00F90C51"/>
    <w:rsid w:val="00F958F4"/>
    <w:rsid w:val="00FA0026"/>
    <w:rsid w:val="00FA6344"/>
    <w:rsid w:val="00FB550A"/>
    <w:rsid w:val="00FB55AF"/>
    <w:rsid w:val="00FC053D"/>
    <w:rsid w:val="00FC17F3"/>
    <w:rsid w:val="00FD7C3B"/>
    <w:rsid w:val="00FD7D40"/>
    <w:rsid w:val="00FE3073"/>
    <w:rsid w:val="00FE3D79"/>
    <w:rsid w:val="00FE7D5B"/>
    <w:rsid w:val="00FF1CA4"/>
    <w:rsid w:val="00FF6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6385AC"/>
  <w15:docId w15:val="{05A7BC00-C5EA-4521-AEC3-5CD411D3F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977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11D"/>
    <w:pPr>
      <w:keepNext/>
      <w:keepLines/>
      <w:suppressAutoHyphens/>
      <w:spacing w:after="240" w:line="240" w:lineRule="auto"/>
      <w:outlineLvl w:val="0"/>
    </w:pPr>
    <w:rPr>
      <w:rFonts w:ascii="Bodoni MT" w:eastAsia="HGSoeiKakugothicUB" w:hAnsi="Bodoni MT" w:cs="Tahoma"/>
      <w:b/>
      <w:bCs/>
      <w:color w:val="2A2A86"/>
      <w:spacing w:val="-2"/>
      <w:sz w:val="28"/>
      <w:szCs w:val="28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07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5407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5407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5407F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54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2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21C1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link w:val="Heading1"/>
    <w:uiPriority w:val="9"/>
    <w:rsid w:val="005A111D"/>
    <w:rPr>
      <w:rFonts w:ascii="Bodoni MT" w:eastAsia="HGSoeiKakugothicUB" w:hAnsi="Bodoni MT" w:cs="Tahoma"/>
      <w:b/>
      <w:bCs/>
      <w:color w:val="2A2A86"/>
      <w:spacing w:val="-2"/>
      <w:sz w:val="28"/>
      <w:szCs w:val="28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B6C31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rebuchet MS" w:eastAsia="Times New Roman" w:hAnsi="Trebuchet MS" w:cs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E17AA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E17AA5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61E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E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E9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E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E94"/>
    <w:rPr>
      <w:b/>
      <w:bCs/>
      <w:lang w:val="en-US" w:eastAsia="en-US"/>
    </w:rPr>
  </w:style>
  <w:style w:type="paragraph" w:customStyle="1" w:styleId="Default">
    <w:name w:val="Default"/>
    <w:rsid w:val="00112752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bidi="si-LK"/>
    </w:rPr>
  </w:style>
  <w:style w:type="paragraph" w:styleId="NormalWeb">
    <w:name w:val="Normal (Web)"/>
    <w:basedOn w:val="Normal"/>
    <w:uiPriority w:val="99"/>
    <w:unhideWhenUsed/>
    <w:rsid w:val="001127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si-LK"/>
    </w:rPr>
  </w:style>
  <w:style w:type="paragraph" w:styleId="BodyText3">
    <w:name w:val="Body Text 3"/>
    <w:basedOn w:val="Normal"/>
    <w:link w:val="BodyText3Char"/>
    <w:rsid w:val="00EA3917"/>
    <w:pPr>
      <w:spacing w:before="20" w:after="20" w:line="240" w:lineRule="auto"/>
      <w:ind w:right="-341"/>
      <w:jc w:val="both"/>
    </w:pPr>
    <w:rPr>
      <w:rFonts w:ascii="Arial" w:eastAsia="Times New Roman" w:hAnsi="Arial"/>
      <w:sz w:val="20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EA3917"/>
    <w:rPr>
      <w:rFonts w:ascii="Arial" w:eastAsia="Times New Roman" w:hAnsi="Arial"/>
      <w:lang w:val="en-GB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376D"/>
    <w:rPr>
      <w:rFonts w:ascii="Trebuchet MS" w:eastAsia="Times New Roman" w:hAnsi="Trebuchet MS" w:cs="Times New Roman"/>
      <w:sz w:val="24"/>
      <w:szCs w:val="24"/>
      <w:lang w:val="en-US" w:eastAsia="en-GB"/>
    </w:rPr>
  </w:style>
  <w:style w:type="table" w:customStyle="1" w:styleId="EBRDTABLE01">
    <w:name w:val="EBRD_TABLE_01"/>
    <w:basedOn w:val="TableGrid"/>
    <w:uiPriority w:val="99"/>
    <w:rsid w:val="007D272B"/>
    <w:pPr>
      <w:jc w:val="center"/>
    </w:pPr>
    <w:rPr>
      <w:rFonts w:asciiTheme="minorHAnsi" w:eastAsia="Times New Roman" w:hAnsiTheme="minorHAnsi" w:cstheme="minorBidi"/>
      <w:sz w:val="22"/>
      <w:szCs w:val="22"/>
      <w:lang w:val="en-GB" w:eastAsia="en-GB"/>
    </w:rPr>
    <w:tblPr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113" w:type="dxa"/>
        <w:left w:w="0" w:type="dxa"/>
        <w:bottom w:w="113" w:type="dxa"/>
        <w:right w:w="0" w:type="dxa"/>
      </w:tblCellMar>
    </w:tblPr>
    <w:tblStylePr w:type="firstRow">
      <w:rPr>
        <w:b/>
        <w:sz w:val="22"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nil"/>
          <w:tl2br w:val="nil"/>
          <w:tr2bl w:val="nil"/>
        </w:tcBorders>
        <w:shd w:val="clear" w:color="auto" w:fill="5B9BD5" w:themeFill="accent1"/>
      </w:tcPr>
    </w:tblStylePr>
    <w:tblStylePr w:type="firstCol">
      <w:rPr>
        <w:b/>
      </w:rPr>
    </w:tblStylePr>
  </w:style>
  <w:style w:type="table" w:customStyle="1" w:styleId="EBRDTABLE02">
    <w:name w:val="EBRD_TABLE_02"/>
    <w:basedOn w:val="TableGrid"/>
    <w:uiPriority w:val="99"/>
    <w:rsid w:val="00CC763D"/>
    <w:pPr>
      <w:ind w:left="57" w:right="57"/>
    </w:pPr>
    <w:rPr>
      <w:rFonts w:ascii="Times New Roman" w:eastAsia="Times New Roman" w:hAnsi="Times New Roman" w:cs="Times New Roman"/>
      <w:sz w:val="22"/>
      <w:szCs w:val="22"/>
      <w:lang w:val="en-GB" w:eastAsia="en-GB"/>
    </w:rPr>
    <w:tblPr>
      <w:tblBorders>
        <w:top w:val="single" w:sz="8" w:space="0" w:color="00B8D4"/>
        <w:left w:val="single" w:sz="8" w:space="0" w:color="00B8D4"/>
        <w:bottom w:val="single" w:sz="8" w:space="0" w:color="00B8D4"/>
        <w:right w:val="single" w:sz="8" w:space="0" w:color="00B8D4"/>
        <w:insideH w:val="single" w:sz="8" w:space="0" w:color="00B8D4"/>
        <w:insideV w:val="single" w:sz="8" w:space="0" w:color="00B8D4"/>
      </w:tblBorders>
      <w:tblCellMar>
        <w:top w:w="57" w:type="dxa"/>
        <w:left w:w="0" w:type="dxa"/>
        <w:bottom w:w="57" w:type="dxa"/>
        <w:right w:w="0" w:type="dxa"/>
      </w:tblCellMar>
    </w:tblPr>
    <w:trPr>
      <w:cantSplit/>
    </w:trPr>
    <w:tblStylePr w:type="firstRow">
      <w:rPr>
        <w:b/>
        <w:sz w:val="22"/>
      </w:rPr>
      <w:tblPr/>
      <w:trPr>
        <w:cantSplit w:val="0"/>
        <w:tblHeader/>
      </w:trPr>
    </w:tblStylePr>
  </w:style>
  <w:style w:type="paragraph" w:styleId="Revision">
    <w:name w:val="Revision"/>
    <w:hidden/>
    <w:uiPriority w:val="99"/>
    <w:semiHidden/>
    <w:rsid w:val="0087681D"/>
    <w:rPr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F5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3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vanja.kljajevic@ebrd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F34396E69B91468868ED6730D57A78" ma:contentTypeVersion="13" ma:contentTypeDescription="Create a new document." ma:contentTypeScope="" ma:versionID="5f0073797e95337bb58beac10d924263">
  <xsd:schema xmlns:xsd="http://www.w3.org/2001/XMLSchema" xmlns:xs="http://www.w3.org/2001/XMLSchema" xmlns:p="http://schemas.microsoft.com/office/2006/metadata/properties" xmlns:ns3="2a52c066-b8bc-4527-a96a-ad2aa406808f" xmlns:ns4="f02ffe06-21a1-4a4c-b95f-1801ae7908c3" targetNamespace="http://schemas.microsoft.com/office/2006/metadata/properties" ma:root="true" ma:fieldsID="c81738daec308a0bfeda6253d067107b" ns3:_="" ns4:_="">
    <xsd:import namespace="2a52c066-b8bc-4527-a96a-ad2aa406808f"/>
    <xsd:import namespace="f02ffe06-21a1-4a4c-b95f-1801ae7908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2c066-b8bc-4527-a96a-ad2aa40680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ffe06-21a1-4a4c-b95f-1801ae7908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0DFB2E-D40D-4689-B48C-C0B7CB3380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9CE166-E90B-4AB5-BD9E-BF3802EBCD4C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BA185BE5-660C-4876-B215-B43FB7D5AD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796DD2-17F7-4ED7-B669-747045D855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9485F44-F247-4858-8C1E-1BAC21BAA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52c066-b8bc-4527-a96a-ad2aa406808f"/>
    <ds:schemaRef ds:uri="f02ffe06-21a1-4a4c-b95f-1801ae7908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BRD</Company>
  <LinksUpToDate>false</LinksUpToDate>
  <CharactersWithSpaces>2106</CharactersWithSpaces>
  <SharedDoc>false</SharedDoc>
  <HLinks>
    <vt:vector size="12" baseType="variant">
      <vt:variant>
        <vt:i4>4522099</vt:i4>
      </vt:variant>
      <vt:variant>
        <vt:i4>3</vt:i4>
      </vt:variant>
      <vt:variant>
        <vt:i4>0</vt:i4>
      </vt:variant>
      <vt:variant>
        <vt:i4>5</vt:i4>
      </vt:variant>
      <vt:variant>
        <vt:lpwstr>mailto:basgeorgia@ebrd.com</vt:lpwstr>
      </vt:variant>
      <vt:variant>
        <vt:lpwstr/>
      </vt:variant>
      <vt:variant>
        <vt:i4>3932216</vt:i4>
      </vt:variant>
      <vt:variant>
        <vt:i4>0</vt:i4>
      </vt:variant>
      <vt:variant>
        <vt:i4>0</vt:i4>
      </vt:variant>
      <vt:variant>
        <vt:i4>5</vt:i4>
      </vt:variant>
      <vt:variant>
        <vt:lpwstr>https://docs.google.com/forms/d/1mf-rabtbs5f_N4mnBFa_y-9v98blhV0zUBuVCvDzFkI/viewform?usp=mail_form_li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ED</dc:creator>
  <cp:keywords>[EBRD]</cp:keywords>
  <cp:lastModifiedBy>Vladimir Vulić</cp:lastModifiedBy>
  <cp:revision>5</cp:revision>
  <cp:lastPrinted>2020-05-25T10:29:00Z</cp:lastPrinted>
  <dcterms:created xsi:type="dcterms:W3CDTF">2023-02-20T14:55:00Z</dcterms:created>
  <dcterms:modified xsi:type="dcterms:W3CDTF">2023-03-0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a8cab22-ab8e-418b-b4e1-43a51985c2dc</vt:lpwstr>
  </property>
  <property fmtid="{D5CDD505-2E9C-101B-9397-08002B2CF9AE}" pid="3" name="bjSaver">
    <vt:lpwstr>Wh9beiejimXUA1NR7plAwlrEfnnSney8</vt:lpwstr>
  </property>
  <property fmtid="{D5CDD505-2E9C-101B-9397-08002B2CF9AE}" pid="4" name="bjDocumentSecurityLabel">
    <vt:lpwstr>This item has no classification</vt:lpwstr>
  </property>
  <property fmtid="{D5CDD505-2E9C-101B-9397-08002B2CF9AE}" pid="5" name="bjDocumentLabelFieldCode">
    <vt:lpwstr>This item has no classification</vt:lpwstr>
  </property>
  <property fmtid="{D5CDD505-2E9C-101B-9397-08002B2CF9AE}" pid="6" name="ContentTypeId">
    <vt:lpwstr>0x010100AFF34396E69B91468868ED6730D57A78</vt:lpwstr>
  </property>
</Properties>
</file>